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A2521A" w14:textId="1AA6B87D" w:rsidR="003740A0" w:rsidRDefault="003740A0" w:rsidP="009E43A2">
      <w:pPr>
        <w:pStyle w:val="Heading1"/>
        <w:spacing w:before="0"/>
        <w:rPr>
          <w:lang w:val="fr-FR"/>
        </w:rPr>
      </w:pPr>
      <w:bookmarkStart w:id="0" w:name="lejla-sadovic"/>
      <w:r>
        <w:rPr>
          <w:lang w:val="fr-FR"/>
        </w:rPr>
        <w:t xml:space="preserve">Note : </w:t>
      </w:r>
      <w:proofErr w:type="spellStart"/>
      <w:r>
        <w:rPr>
          <w:lang w:val="fr-FR"/>
        </w:rPr>
        <w:t>this</w:t>
      </w:r>
      <w:proofErr w:type="spellEnd"/>
      <w:r>
        <w:rPr>
          <w:lang w:val="fr-FR"/>
        </w:rPr>
        <w:t xml:space="preserve"> </w:t>
      </w:r>
      <w:proofErr w:type="spellStart"/>
      <w:r>
        <w:rPr>
          <w:lang w:val="fr-FR"/>
        </w:rPr>
        <w:t>is</w:t>
      </w:r>
      <w:proofErr w:type="spellEnd"/>
      <w:r>
        <w:rPr>
          <w:lang w:val="fr-FR"/>
        </w:rPr>
        <w:t xml:space="preserve"> test data, made by </w:t>
      </w:r>
      <w:proofErr w:type="spellStart"/>
      <w:r>
        <w:rPr>
          <w:lang w:val="fr-FR"/>
        </w:rPr>
        <w:t>using</w:t>
      </w:r>
      <w:proofErr w:type="spellEnd"/>
      <w:r>
        <w:rPr>
          <w:lang w:val="fr-FR"/>
        </w:rPr>
        <w:t xml:space="preserve"> a </w:t>
      </w:r>
      <w:proofErr w:type="spellStart"/>
      <w:r>
        <w:rPr>
          <w:lang w:val="fr-FR"/>
        </w:rPr>
        <w:t>pseudonomyzed</w:t>
      </w:r>
      <w:proofErr w:type="spellEnd"/>
      <w:r>
        <w:rPr>
          <w:lang w:val="fr-FR"/>
        </w:rPr>
        <w:t xml:space="preserve"> </w:t>
      </w:r>
      <w:proofErr w:type="spellStart"/>
      <w:r>
        <w:rPr>
          <w:lang w:val="fr-FR"/>
        </w:rPr>
        <w:t>transcript</w:t>
      </w:r>
      <w:proofErr w:type="spellEnd"/>
    </w:p>
    <w:p w14:paraId="68D228C2" w14:textId="77777777" w:rsidR="003740A0" w:rsidRDefault="003740A0" w:rsidP="009E43A2">
      <w:pPr>
        <w:pStyle w:val="Heading1"/>
        <w:spacing w:before="0"/>
        <w:rPr>
          <w:lang w:val="fr-FR"/>
        </w:rPr>
      </w:pPr>
    </w:p>
    <w:p w14:paraId="33F0D814" w14:textId="0434634D" w:rsidR="009E43A2" w:rsidRPr="008346B0" w:rsidRDefault="009E43A2" w:rsidP="009E43A2">
      <w:pPr>
        <w:pStyle w:val="Heading1"/>
        <w:spacing w:before="0"/>
        <w:rPr>
          <w:lang w:val="fr-FR"/>
        </w:rPr>
      </w:pPr>
      <w:r w:rsidRPr="008346B0">
        <w:rPr>
          <w:lang w:val="fr-FR"/>
        </w:rPr>
        <w:t xml:space="preserve">01 </w:t>
      </w:r>
      <w:r>
        <w:rPr>
          <w:lang w:val="fr-FR"/>
        </w:rPr>
        <w:t>Lila</w:t>
      </w:r>
    </w:p>
    <w:p w14:paraId="399E45B7" w14:textId="77777777" w:rsidR="009E43A2" w:rsidRDefault="009E43A2" w:rsidP="009E43A2">
      <w:pPr>
        <w:pStyle w:val="FirstParagraph"/>
        <w:spacing w:before="0" w:after="0"/>
        <w:rPr>
          <w:b/>
          <w:bCs/>
          <w:lang w:val="fr-FR"/>
        </w:rPr>
      </w:pPr>
    </w:p>
    <w:p w14:paraId="07E55E24" w14:textId="77777777" w:rsidR="009E43A2" w:rsidRPr="008346B0" w:rsidRDefault="009E43A2" w:rsidP="009E43A2">
      <w:pPr>
        <w:pStyle w:val="FirstParagraph"/>
        <w:spacing w:before="0" w:after="0"/>
        <w:rPr>
          <w:lang w:val="fr-FR"/>
        </w:rPr>
      </w:pPr>
      <w:proofErr w:type="gramStart"/>
      <w:r w:rsidRPr="008346B0">
        <w:rPr>
          <w:b/>
          <w:bCs/>
          <w:lang w:val="fr-FR"/>
        </w:rPr>
        <w:t>00:</w:t>
      </w:r>
      <w:proofErr w:type="gramEnd"/>
      <w:r w:rsidRPr="008346B0">
        <w:rPr>
          <w:b/>
          <w:bCs/>
          <w:lang w:val="fr-FR"/>
        </w:rPr>
        <w:t>50:26</w:t>
      </w:r>
    </w:p>
    <w:p w14:paraId="05594AB2" w14:textId="77777777" w:rsidR="009E43A2" w:rsidRDefault="009E43A2" w:rsidP="009E43A2">
      <w:pPr>
        <w:pStyle w:val="BodyText"/>
        <w:spacing w:after="0"/>
        <w:rPr>
          <w:b/>
          <w:bCs/>
          <w:lang w:val="fr-FR"/>
        </w:rPr>
      </w:pPr>
    </w:p>
    <w:p w14:paraId="4D934A4E"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0:00</w:t>
      </w:r>
      <w:r w:rsidRPr="008346B0">
        <w:rPr>
          <w:lang w:val="fr-FR"/>
        </w:rPr>
        <w:br/>
      </w:r>
      <w:r w:rsidRPr="008346B0">
        <w:rPr>
          <w:b/>
          <w:bCs/>
          <w:lang w:val="fr-FR"/>
        </w:rPr>
        <w:t>Naomi</w:t>
      </w:r>
    </w:p>
    <w:p w14:paraId="269682A8" w14:textId="77777777" w:rsidR="009E43A2" w:rsidRPr="008346B0" w:rsidRDefault="009E43A2" w:rsidP="009E43A2">
      <w:pPr>
        <w:pStyle w:val="BodyText"/>
        <w:spacing w:after="0"/>
        <w:rPr>
          <w:lang w:val="fr-FR"/>
        </w:rPr>
      </w:pPr>
      <w:proofErr w:type="gramStart"/>
      <w:r w:rsidRPr="008346B0">
        <w:rPr>
          <w:lang w:val="fr-FR"/>
        </w:rPr>
        <w:t>comme</w:t>
      </w:r>
      <w:proofErr w:type="gramEnd"/>
      <w:r w:rsidRPr="008346B0">
        <w:rPr>
          <w:lang w:val="fr-FR"/>
        </w:rPr>
        <w:t xml:space="preserve"> je te disais l’idée c’est de se demander comment les personnes francophones</w:t>
      </w:r>
    </w:p>
    <w:p w14:paraId="771F2538"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en fait franchement peu importe si y a que le français ça joue vraiment pas un rôle mais s’approprient l’allemand</w:t>
      </w:r>
    </w:p>
    <w:p w14:paraId="00E3CC69"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donc du coup quelles représentations y a avant de l’apprendre</w:t>
      </w:r>
    </w:p>
    <w:p w14:paraId="3E257D62" w14:textId="77777777" w:rsidR="009E43A2" w:rsidRPr="008346B0" w:rsidRDefault="009E43A2" w:rsidP="009E43A2">
      <w:pPr>
        <w:pStyle w:val="BodyText"/>
        <w:spacing w:after="0"/>
        <w:rPr>
          <w:lang w:val="fr-FR"/>
        </w:rPr>
      </w:pPr>
      <w:proofErr w:type="gramStart"/>
      <w:r w:rsidRPr="008346B0">
        <w:rPr>
          <w:lang w:val="fr-FR"/>
        </w:rPr>
        <w:t>mais</w:t>
      </w:r>
      <w:proofErr w:type="gramEnd"/>
      <w:r w:rsidRPr="008346B0">
        <w:rPr>
          <w:lang w:val="fr-FR"/>
        </w:rPr>
        <w:t xml:space="preserve"> aussi potentiellement est-ce que ça a une influence sur ce que tu ressens le français</w:t>
      </w:r>
    </w:p>
    <w:p w14:paraId="3F47FD02"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ce qu’il faudrait c’est déjà d’avoir une idée</w:t>
      </w:r>
    </w:p>
    <w:p w14:paraId="47C203F4" w14:textId="77777777" w:rsidR="009E43A2" w:rsidRPr="008346B0" w:rsidRDefault="009E43A2" w:rsidP="009E43A2">
      <w:pPr>
        <w:pStyle w:val="BodyText"/>
        <w:spacing w:after="0"/>
        <w:rPr>
          <w:lang w:val="fr-FR"/>
        </w:rPr>
      </w:pPr>
      <w:proofErr w:type="gramStart"/>
      <w:r w:rsidRPr="008346B0">
        <w:rPr>
          <w:lang w:val="fr-FR"/>
        </w:rPr>
        <w:t>bon</w:t>
      </w:r>
      <w:proofErr w:type="gramEnd"/>
      <w:r w:rsidRPr="008346B0">
        <w:rPr>
          <w:lang w:val="fr-FR"/>
        </w:rPr>
        <w:t xml:space="preserve"> du coup tu m’as dit que le français tu l’as appris à partir de neuf ans</w:t>
      </w:r>
    </w:p>
    <w:p w14:paraId="791E7364" w14:textId="77777777" w:rsidR="009E43A2" w:rsidRPr="008346B0" w:rsidRDefault="009E43A2" w:rsidP="009E43A2">
      <w:pPr>
        <w:pStyle w:val="BodyText"/>
        <w:spacing w:after="0"/>
        <w:rPr>
          <w:lang w:val="fr-FR"/>
        </w:rPr>
      </w:pPr>
      <w:proofErr w:type="gramStart"/>
      <w:r w:rsidRPr="008346B0">
        <w:rPr>
          <w:lang w:val="fr-FR"/>
        </w:rPr>
        <w:t>mais</w:t>
      </w:r>
      <w:proofErr w:type="gramEnd"/>
      <w:r w:rsidRPr="008346B0">
        <w:rPr>
          <w:lang w:val="fr-FR"/>
        </w:rPr>
        <w:t xml:space="preserve"> que tu fasses en gros un petit parcours de ta vie et que tu me dises quand t’es arrivée à Berlin</w:t>
      </w:r>
    </w:p>
    <w:p w14:paraId="203DB5AC" w14:textId="77777777" w:rsidR="009E43A2" w:rsidRPr="008346B0" w:rsidRDefault="009E43A2" w:rsidP="009E43A2">
      <w:pPr>
        <w:pStyle w:val="BodyText"/>
        <w:spacing w:after="0"/>
        <w:rPr>
          <w:lang w:val="fr-FR"/>
        </w:rPr>
      </w:pPr>
      <w:proofErr w:type="gramStart"/>
      <w:r w:rsidRPr="008346B0">
        <w:rPr>
          <w:lang w:val="fr-FR"/>
        </w:rPr>
        <w:t>heu</w:t>
      </w:r>
      <w:proofErr w:type="gramEnd"/>
      <w:r w:rsidRPr="008346B0">
        <w:rPr>
          <w:lang w:val="fr-FR"/>
        </w:rPr>
        <w:t xml:space="preserve"> si tu parlais déjà l’allemand avant</w:t>
      </w:r>
    </w:p>
    <w:p w14:paraId="7A6F4226" w14:textId="77777777" w:rsidR="009E43A2" w:rsidRPr="008346B0" w:rsidRDefault="009E43A2" w:rsidP="009E43A2">
      <w:pPr>
        <w:pStyle w:val="BodyText"/>
        <w:spacing w:after="0"/>
        <w:rPr>
          <w:lang w:val="fr-FR"/>
        </w:rPr>
      </w:pPr>
      <w:proofErr w:type="gramStart"/>
      <w:r w:rsidRPr="008346B0">
        <w:rPr>
          <w:lang w:val="fr-FR"/>
        </w:rPr>
        <w:t>voilà</w:t>
      </w:r>
      <w:proofErr w:type="gramEnd"/>
      <w:r w:rsidRPr="008346B0">
        <w:rPr>
          <w:lang w:val="fr-FR"/>
        </w:rPr>
        <w:t xml:space="preserve"> un petit peu pour remettre le contexte</w:t>
      </w:r>
    </w:p>
    <w:p w14:paraId="1949B4A0" w14:textId="77777777" w:rsidR="009E43A2" w:rsidRDefault="009E43A2" w:rsidP="009E43A2">
      <w:pPr>
        <w:pStyle w:val="BodyText"/>
        <w:spacing w:after="0"/>
        <w:rPr>
          <w:b/>
          <w:bCs/>
          <w:lang w:val="fr-FR"/>
        </w:rPr>
      </w:pPr>
    </w:p>
    <w:p w14:paraId="3BA32BAD"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0:43</w:t>
      </w:r>
    </w:p>
    <w:p w14:paraId="7DCF659C" w14:textId="77777777" w:rsidR="009E43A2" w:rsidRPr="008346B0" w:rsidRDefault="009E43A2" w:rsidP="009E43A2">
      <w:pPr>
        <w:pStyle w:val="BodyText"/>
        <w:spacing w:after="0"/>
        <w:rPr>
          <w:lang w:val="fr-FR"/>
        </w:rPr>
      </w:pPr>
      <w:r>
        <w:rPr>
          <w:b/>
          <w:bCs/>
          <w:lang w:val="fr-FR"/>
        </w:rPr>
        <w:t>Lila</w:t>
      </w:r>
    </w:p>
    <w:p w14:paraId="187A02BE" w14:textId="77777777" w:rsidR="009E43A2" w:rsidRPr="008346B0" w:rsidRDefault="009E43A2" w:rsidP="009E43A2">
      <w:pPr>
        <w:pStyle w:val="BodyText"/>
        <w:spacing w:after="0"/>
        <w:rPr>
          <w:lang w:val="fr-FR"/>
        </w:rPr>
      </w:pPr>
      <w:proofErr w:type="gramStart"/>
      <w:r w:rsidRPr="008346B0">
        <w:rPr>
          <w:lang w:val="fr-FR"/>
        </w:rPr>
        <w:t>pour</w:t>
      </w:r>
      <w:proofErr w:type="gramEnd"/>
      <w:r w:rsidRPr="008346B0">
        <w:rPr>
          <w:lang w:val="fr-FR"/>
        </w:rPr>
        <w:t xml:space="preserve"> moi ça va être très </w:t>
      </w:r>
      <w:proofErr w:type="spellStart"/>
      <w:r w:rsidRPr="008346B0">
        <w:rPr>
          <w:lang w:val="fr-FR"/>
        </w:rPr>
        <w:t>très</w:t>
      </w:r>
      <w:proofErr w:type="spellEnd"/>
      <w:r w:rsidRPr="008346B0">
        <w:rPr>
          <w:lang w:val="fr-FR"/>
        </w:rPr>
        <w:t xml:space="preserve"> culturel en fait</w:t>
      </w:r>
    </w:p>
    <w:p w14:paraId="1BC7EA40" w14:textId="77777777" w:rsidR="009E43A2" w:rsidRPr="008346B0" w:rsidRDefault="009E43A2" w:rsidP="009E43A2">
      <w:pPr>
        <w:pStyle w:val="BodyText"/>
        <w:spacing w:after="0"/>
        <w:rPr>
          <w:lang w:val="fr-FR"/>
        </w:rPr>
      </w:pPr>
      <w:proofErr w:type="gramStart"/>
      <w:r w:rsidRPr="008346B0">
        <w:rPr>
          <w:lang w:val="fr-FR"/>
        </w:rPr>
        <w:t>c’est</w:t>
      </w:r>
      <w:proofErr w:type="gramEnd"/>
      <w:r w:rsidRPr="008346B0">
        <w:rPr>
          <w:lang w:val="fr-FR"/>
        </w:rPr>
        <w:t xml:space="preserve"> donc comme j’ai dû te le dire</w:t>
      </w:r>
    </w:p>
    <w:p w14:paraId="5F7247B4"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suis arrivée en France à l’âge de neuf ans à cause de la guerre dans mon pays</w:t>
      </w:r>
    </w:p>
    <w:p w14:paraId="3E35B5E8"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on a été catapulté en France</w:t>
      </w:r>
    </w:p>
    <w:p w14:paraId="2D90663D"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veux parler on parlait pas un mot de français quand je suis arrivée</w:t>
      </w:r>
    </w:p>
    <w:p w14:paraId="17AF0DA6" w14:textId="77777777" w:rsidR="009E43A2" w:rsidRPr="008346B0" w:rsidRDefault="009E43A2" w:rsidP="009E43A2">
      <w:pPr>
        <w:pStyle w:val="BodyText"/>
        <w:spacing w:after="0"/>
        <w:rPr>
          <w:lang w:val="fr-FR"/>
        </w:rPr>
      </w:pPr>
      <w:proofErr w:type="gramStart"/>
      <w:r w:rsidRPr="008346B0">
        <w:rPr>
          <w:lang w:val="fr-FR"/>
        </w:rPr>
        <w:t>c’est</w:t>
      </w:r>
      <w:proofErr w:type="gramEnd"/>
      <w:r w:rsidRPr="008346B0">
        <w:rPr>
          <w:lang w:val="fr-FR"/>
        </w:rPr>
        <w:t xml:space="preserve"> à dire que j’ai dû apprendre dans l’avion qui nous ramenait à Paris oui non bonjour</w:t>
      </w:r>
    </w:p>
    <w:p w14:paraId="31AB6AD4" w14:textId="77777777" w:rsidR="009E43A2" w:rsidRDefault="009E43A2" w:rsidP="009E43A2">
      <w:pPr>
        <w:pStyle w:val="BodyText"/>
        <w:spacing w:after="0"/>
        <w:rPr>
          <w:b/>
          <w:bCs/>
          <w:lang w:val="fr-FR"/>
        </w:rPr>
      </w:pPr>
    </w:p>
    <w:p w14:paraId="182E1279"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1:01</w:t>
      </w:r>
    </w:p>
    <w:p w14:paraId="3A875C10" w14:textId="77777777" w:rsidR="009E43A2" w:rsidRPr="008346B0" w:rsidRDefault="009E43A2" w:rsidP="009E43A2">
      <w:pPr>
        <w:pStyle w:val="BodyText"/>
        <w:spacing w:after="0"/>
        <w:rPr>
          <w:lang w:val="fr-FR"/>
        </w:rPr>
      </w:pPr>
      <w:r w:rsidRPr="008346B0">
        <w:rPr>
          <w:b/>
          <w:bCs/>
          <w:lang w:val="fr-FR"/>
        </w:rPr>
        <w:t>Naomi</w:t>
      </w:r>
    </w:p>
    <w:p w14:paraId="75E39CD0"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tes parents non plus</w:t>
      </w:r>
    </w:p>
    <w:p w14:paraId="3803D0F2" w14:textId="77777777" w:rsidR="009E43A2" w:rsidRDefault="009E43A2" w:rsidP="009E43A2">
      <w:pPr>
        <w:pStyle w:val="BodyText"/>
        <w:spacing w:after="0"/>
        <w:rPr>
          <w:b/>
          <w:bCs/>
          <w:lang w:val="fr-FR"/>
        </w:rPr>
      </w:pPr>
    </w:p>
    <w:p w14:paraId="0573B7A6"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1:03</w:t>
      </w:r>
    </w:p>
    <w:p w14:paraId="435905B7" w14:textId="77777777" w:rsidR="009E43A2" w:rsidRPr="008346B0" w:rsidRDefault="009E43A2" w:rsidP="009E43A2">
      <w:pPr>
        <w:pStyle w:val="BodyText"/>
        <w:spacing w:after="0"/>
        <w:rPr>
          <w:lang w:val="fr-FR"/>
        </w:rPr>
      </w:pPr>
      <w:r>
        <w:rPr>
          <w:b/>
          <w:bCs/>
          <w:lang w:val="fr-FR"/>
        </w:rPr>
        <w:t>Lila</w:t>
      </w:r>
    </w:p>
    <w:p w14:paraId="493D0FFA" w14:textId="6111418F" w:rsidR="009E43A2" w:rsidRPr="008346B0" w:rsidRDefault="009E43A2" w:rsidP="009E43A2">
      <w:pPr>
        <w:pStyle w:val="BodyText"/>
        <w:spacing w:after="0"/>
        <w:rPr>
          <w:lang w:val="fr-FR"/>
        </w:rPr>
      </w:pPr>
      <w:proofErr w:type="gramStart"/>
      <w:r w:rsidRPr="008346B0">
        <w:rPr>
          <w:lang w:val="fr-FR"/>
        </w:rPr>
        <w:t>ma</w:t>
      </w:r>
      <w:proofErr w:type="gramEnd"/>
      <w:r w:rsidRPr="008346B0">
        <w:rPr>
          <w:lang w:val="fr-FR"/>
        </w:rPr>
        <w:t xml:space="preserve"> mère bon elle était </w:t>
      </w:r>
      <w:r w:rsidR="003740A0">
        <w:rPr>
          <w:lang w:val="fr-FR"/>
        </w:rPr>
        <w:t>danseuse</w:t>
      </w:r>
    </w:p>
    <w:p w14:paraId="469AC322" w14:textId="2A4A071B" w:rsidR="009E43A2" w:rsidRPr="008346B0" w:rsidRDefault="009E43A2" w:rsidP="009E43A2">
      <w:pPr>
        <w:pStyle w:val="BodyText"/>
        <w:spacing w:after="0"/>
        <w:rPr>
          <w:lang w:val="fr-FR"/>
        </w:rPr>
      </w:pPr>
      <w:proofErr w:type="gramStart"/>
      <w:r w:rsidRPr="008346B0">
        <w:rPr>
          <w:lang w:val="fr-FR"/>
        </w:rPr>
        <w:t>elle</w:t>
      </w:r>
      <w:proofErr w:type="gramEnd"/>
      <w:r w:rsidRPr="008346B0">
        <w:rPr>
          <w:lang w:val="fr-FR"/>
        </w:rPr>
        <w:t xml:space="preserve"> a appris un peu le français par rapport à ses études </w:t>
      </w:r>
      <w:r w:rsidR="003740A0">
        <w:rPr>
          <w:lang w:val="fr-FR"/>
        </w:rPr>
        <w:t xml:space="preserve">de </w:t>
      </w:r>
      <w:r w:rsidR="00A702C2">
        <w:rPr>
          <w:lang w:val="fr-FR"/>
        </w:rPr>
        <w:t>théâtre</w:t>
      </w:r>
    </w:p>
    <w:p w14:paraId="3A3CDCF9" w14:textId="77777777" w:rsidR="009E43A2" w:rsidRPr="008346B0" w:rsidRDefault="009E43A2" w:rsidP="009E43A2">
      <w:pPr>
        <w:pStyle w:val="BodyText"/>
        <w:spacing w:after="0"/>
        <w:rPr>
          <w:lang w:val="fr-FR"/>
        </w:rPr>
      </w:pPr>
      <w:proofErr w:type="gramStart"/>
      <w:r w:rsidRPr="008346B0">
        <w:rPr>
          <w:lang w:val="fr-FR"/>
        </w:rPr>
        <w:t>tu</w:t>
      </w:r>
      <w:proofErr w:type="gramEnd"/>
      <w:r w:rsidRPr="008346B0">
        <w:rPr>
          <w:lang w:val="fr-FR"/>
        </w:rPr>
        <w:t xml:space="preserve"> vois parce que le français c’était quand même la langue liée au latin et cætera et cætera</w:t>
      </w:r>
    </w:p>
    <w:p w14:paraId="4BF60C55" w14:textId="77777777" w:rsidR="009E43A2" w:rsidRPr="008346B0" w:rsidRDefault="009E43A2" w:rsidP="009E43A2">
      <w:pPr>
        <w:pStyle w:val="BodyText"/>
        <w:spacing w:after="0"/>
        <w:rPr>
          <w:lang w:val="fr-FR"/>
        </w:rPr>
      </w:pPr>
      <w:proofErr w:type="gramStart"/>
      <w:r w:rsidRPr="008346B0">
        <w:rPr>
          <w:lang w:val="fr-FR"/>
        </w:rPr>
        <w:t>mais</w:t>
      </w:r>
      <w:proofErr w:type="gramEnd"/>
      <w:r w:rsidRPr="008346B0">
        <w:rPr>
          <w:lang w:val="fr-FR"/>
        </w:rPr>
        <w:t xml:space="preserve"> heu à part ma mère qui le baragouinait à mon avis elle avait un niveau à l’époque peut-être B1</w:t>
      </w:r>
    </w:p>
    <w:p w14:paraId="3943E47B" w14:textId="77777777" w:rsidR="009E43A2" w:rsidRPr="008346B0" w:rsidRDefault="009E43A2" w:rsidP="009E43A2">
      <w:pPr>
        <w:pStyle w:val="BodyText"/>
        <w:spacing w:after="0"/>
        <w:rPr>
          <w:lang w:val="fr-FR"/>
        </w:rPr>
      </w:pPr>
      <w:proofErr w:type="gramStart"/>
      <w:r w:rsidRPr="008346B0">
        <w:rPr>
          <w:lang w:val="fr-FR"/>
        </w:rPr>
        <w:t>mon</w:t>
      </w:r>
      <w:proofErr w:type="gramEnd"/>
      <w:r w:rsidRPr="008346B0">
        <w:rPr>
          <w:lang w:val="fr-FR"/>
        </w:rPr>
        <w:t xml:space="preserve"> niveau d’allemand aujourd’hui</w:t>
      </w:r>
    </w:p>
    <w:p w14:paraId="7CA12716"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mon père pas du tout</w:t>
      </w:r>
    </w:p>
    <w:p w14:paraId="4D65601E"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on est arrivé en France quand moi j’avais neuf ans</w:t>
      </w:r>
    </w:p>
    <w:p w14:paraId="452532BE" w14:textId="77777777" w:rsidR="009E43A2" w:rsidRPr="008346B0" w:rsidRDefault="009E43A2" w:rsidP="009E43A2">
      <w:pPr>
        <w:pStyle w:val="BodyText"/>
        <w:spacing w:after="0"/>
        <w:rPr>
          <w:lang w:val="fr-FR"/>
        </w:rPr>
      </w:pPr>
      <w:proofErr w:type="gramStart"/>
      <w:r w:rsidRPr="008346B0">
        <w:rPr>
          <w:lang w:val="fr-FR"/>
        </w:rPr>
        <w:lastRenderedPageBreak/>
        <w:t>heu</w:t>
      </w:r>
      <w:proofErr w:type="gramEnd"/>
      <w:r w:rsidRPr="008346B0">
        <w:rPr>
          <w:lang w:val="fr-FR"/>
        </w:rPr>
        <w:t xml:space="preserve"> donc pas un seul mot et au bout de cinq ans moi je me suis mise à parler français à cause de l’école française et cætera et cætera</w:t>
      </w:r>
    </w:p>
    <w:p w14:paraId="3F1886AE"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on était dans des classes spécialisées où ils nous faisaient l’apprentissage</w:t>
      </w:r>
    </w:p>
    <w:p w14:paraId="2AF38B04"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je pense que c’est lié à l’âge</w:t>
      </w:r>
    </w:p>
    <w:p w14:paraId="5C28EF12" w14:textId="77777777" w:rsidR="009E43A2" w:rsidRPr="008346B0" w:rsidRDefault="009E43A2" w:rsidP="009E43A2">
      <w:pPr>
        <w:pStyle w:val="BodyText"/>
        <w:spacing w:after="0"/>
        <w:rPr>
          <w:lang w:val="fr-FR"/>
        </w:rPr>
      </w:pPr>
      <w:proofErr w:type="gramStart"/>
      <w:r w:rsidRPr="008346B0">
        <w:rPr>
          <w:lang w:val="fr-FR"/>
        </w:rPr>
        <w:t>parce</w:t>
      </w:r>
      <w:proofErr w:type="gramEnd"/>
      <w:r w:rsidRPr="008346B0">
        <w:rPr>
          <w:lang w:val="fr-FR"/>
        </w:rPr>
        <w:t xml:space="preserve"> que tu dis qu’en cinq mois ben t’apprends une langue complètement</w:t>
      </w:r>
    </w:p>
    <w:p w14:paraId="29685E7B" w14:textId="77777777" w:rsidR="009E43A2" w:rsidRPr="008346B0" w:rsidRDefault="009E43A2" w:rsidP="009E43A2">
      <w:pPr>
        <w:pStyle w:val="BodyText"/>
        <w:spacing w:after="0"/>
        <w:rPr>
          <w:lang w:val="fr-FR"/>
        </w:rPr>
      </w:pPr>
      <w:proofErr w:type="gramStart"/>
      <w:r w:rsidRPr="008346B0">
        <w:rPr>
          <w:lang w:val="fr-FR"/>
        </w:rPr>
        <w:t>à</w:t>
      </w:r>
      <w:proofErr w:type="gramEnd"/>
      <w:r w:rsidRPr="008346B0">
        <w:rPr>
          <w:lang w:val="fr-FR"/>
        </w:rPr>
        <w:t xml:space="preserve"> savoir que un an après j’étais première de la classe</w:t>
      </w:r>
    </w:p>
    <w:p w14:paraId="23FD5F77" w14:textId="77777777" w:rsidR="009E43A2" w:rsidRDefault="009E43A2" w:rsidP="009E43A2">
      <w:pPr>
        <w:pStyle w:val="BodyText"/>
        <w:spacing w:after="0"/>
        <w:rPr>
          <w:b/>
          <w:bCs/>
          <w:lang w:val="fr-FR"/>
        </w:rPr>
      </w:pPr>
    </w:p>
    <w:p w14:paraId="4A441659"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1:47</w:t>
      </w:r>
    </w:p>
    <w:p w14:paraId="311A1E10" w14:textId="77777777" w:rsidR="009E43A2" w:rsidRPr="008346B0" w:rsidRDefault="009E43A2" w:rsidP="009E43A2">
      <w:pPr>
        <w:pStyle w:val="BodyText"/>
        <w:spacing w:after="0"/>
        <w:rPr>
          <w:lang w:val="fr-FR"/>
        </w:rPr>
      </w:pPr>
      <w:r w:rsidRPr="008346B0">
        <w:rPr>
          <w:b/>
          <w:bCs/>
          <w:lang w:val="fr-FR"/>
        </w:rPr>
        <w:t>Naomi</w:t>
      </w:r>
    </w:p>
    <w:p w14:paraId="52001B76" w14:textId="77777777" w:rsidR="009E43A2" w:rsidRPr="008346B0" w:rsidRDefault="009E43A2" w:rsidP="009E43A2">
      <w:pPr>
        <w:pStyle w:val="BodyText"/>
        <w:spacing w:after="0"/>
        <w:rPr>
          <w:lang w:val="fr-FR"/>
        </w:rPr>
      </w:pPr>
      <w:proofErr w:type="spellStart"/>
      <w:proofErr w:type="gramStart"/>
      <w:r w:rsidRPr="008346B0">
        <w:rPr>
          <w:lang w:val="fr-FR"/>
        </w:rPr>
        <w:t>mmh</w:t>
      </w:r>
      <w:proofErr w:type="spellEnd"/>
      <w:proofErr w:type="gramEnd"/>
      <w:r w:rsidRPr="008346B0">
        <w:rPr>
          <w:lang w:val="fr-FR"/>
        </w:rPr>
        <w:t xml:space="preserve"> </w:t>
      </w:r>
      <w:proofErr w:type="spellStart"/>
      <w:r w:rsidRPr="008346B0">
        <w:rPr>
          <w:lang w:val="fr-FR"/>
        </w:rPr>
        <w:t>mmh</w:t>
      </w:r>
      <w:proofErr w:type="spellEnd"/>
      <w:r w:rsidRPr="008346B0">
        <w:rPr>
          <w:lang w:val="fr-FR"/>
        </w:rPr>
        <w:t xml:space="preserve"> </w:t>
      </w:r>
      <w:proofErr w:type="spellStart"/>
      <w:r w:rsidRPr="008346B0">
        <w:rPr>
          <w:lang w:val="fr-FR"/>
        </w:rPr>
        <w:t>okay</w:t>
      </w:r>
      <w:proofErr w:type="spellEnd"/>
    </w:p>
    <w:p w14:paraId="692A5AED" w14:textId="77777777" w:rsidR="009E43A2" w:rsidRPr="008346B0" w:rsidRDefault="009E43A2" w:rsidP="009E43A2">
      <w:pPr>
        <w:pStyle w:val="BodyText"/>
        <w:spacing w:after="0"/>
        <w:rPr>
          <w:lang w:val="fr-FR"/>
        </w:rPr>
      </w:pPr>
      <w:proofErr w:type="gramStart"/>
      <w:r w:rsidRPr="008346B0">
        <w:rPr>
          <w:lang w:val="fr-FR"/>
        </w:rPr>
        <w:t>ouah</w:t>
      </w:r>
      <w:proofErr w:type="gramEnd"/>
      <w:r w:rsidRPr="008346B0">
        <w:rPr>
          <w:lang w:val="fr-FR"/>
        </w:rPr>
        <w:t xml:space="preserve"> ((rires))</w:t>
      </w:r>
    </w:p>
    <w:p w14:paraId="18EF26DE" w14:textId="77777777" w:rsidR="009E43A2" w:rsidRDefault="009E43A2" w:rsidP="009E43A2">
      <w:pPr>
        <w:pStyle w:val="BodyText"/>
        <w:spacing w:after="0"/>
        <w:rPr>
          <w:b/>
          <w:bCs/>
          <w:lang w:val="fr-FR"/>
        </w:rPr>
      </w:pPr>
    </w:p>
    <w:p w14:paraId="29B2D44A"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1:50</w:t>
      </w:r>
    </w:p>
    <w:p w14:paraId="4C86D2DB" w14:textId="77777777" w:rsidR="009E43A2" w:rsidRPr="008346B0" w:rsidRDefault="009E43A2" w:rsidP="009E43A2">
      <w:pPr>
        <w:pStyle w:val="BodyText"/>
        <w:spacing w:after="0"/>
        <w:rPr>
          <w:lang w:val="fr-FR"/>
        </w:rPr>
      </w:pPr>
      <w:r>
        <w:rPr>
          <w:b/>
          <w:bCs/>
          <w:lang w:val="fr-FR"/>
        </w:rPr>
        <w:t>Lila</w:t>
      </w:r>
    </w:p>
    <w:p w14:paraId="6B53E955"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pense que je t’avoue que par rapport à l’allemand je peux pas dire</w:t>
      </w:r>
    </w:p>
    <w:p w14:paraId="0D2B508D" w14:textId="77777777" w:rsidR="009E43A2" w:rsidRPr="008346B0" w:rsidRDefault="009E43A2" w:rsidP="009E43A2">
      <w:pPr>
        <w:pStyle w:val="BodyText"/>
        <w:spacing w:after="0"/>
        <w:rPr>
          <w:lang w:val="fr-FR"/>
        </w:rPr>
      </w:pPr>
      <w:proofErr w:type="gramStart"/>
      <w:r w:rsidRPr="008346B0">
        <w:rPr>
          <w:lang w:val="fr-FR"/>
        </w:rPr>
        <w:t>ce</w:t>
      </w:r>
      <w:proofErr w:type="gramEnd"/>
      <w:r w:rsidRPr="008346B0">
        <w:rPr>
          <w:lang w:val="fr-FR"/>
        </w:rPr>
        <w:t xml:space="preserve"> passage de ma langue maternelle qui était le serbo-croate</w:t>
      </w:r>
    </w:p>
    <w:p w14:paraId="51BDEFA3" w14:textId="77777777" w:rsidR="009E43A2" w:rsidRPr="008346B0" w:rsidRDefault="009E43A2" w:rsidP="009E43A2">
      <w:pPr>
        <w:pStyle w:val="BodyText"/>
        <w:spacing w:after="0"/>
        <w:rPr>
          <w:lang w:val="fr-FR"/>
        </w:rPr>
      </w:pPr>
      <w:proofErr w:type="gramStart"/>
      <w:r w:rsidRPr="008346B0">
        <w:rPr>
          <w:lang w:val="fr-FR"/>
        </w:rPr>
        <w:t>à</w:t>
      </w:r>
      <w:proofErr w:type="gramEnd"/>
      <w:r w:rsidRPr="008346B0">
        <w:rPr>
          <w:lang w:val="fr-FR"/>
        </w:rPr>
        <w:t xml:space="preserve"> la langue française qui sont deux langues complètement différentes</w:t>
      </w:r>
    </w:p>
    <w:p w14:paraId="7E9F25D0" w14:textId="77777777" w:rsidR="009E43A2" w:rsidRPr="008346B0" w:rsidRDefault="009E43A2" w:rsidP="009E43A2">
      <w:pPr>
        <w:pStyle w:val="BodyText"/>
        <w:spacing w:after="0"/>
        <w:rPr>
          <w:lang w:val="fr-FR"/>
        </w:rPr>
      </w:pPr>
      <w:proofErr w:type="gramStart"/>
      <w:r w:rsidRPr="008346B0">
        <w:rPr>
          <w:lang w:val="fr-FR"/>
        </w:rPr>
        <w:t>heu</w:t>
      </w:r>
      <w:proofErr w:type="gramEnd"/>
      <w:r w:rsidRPr="008346B0">
        <w:rPr>
          <w:lang w:val="fr-FR"/>
        </w:rPr>
        <w:t xml:space="preserve"> le fait d’arriver à neuf ans à apprendre une autre langue</w:t>
      </w:r>
    </w:p>
    <w:p w14:paraId="3A7AA874" w14:textId="77777777" w:rsidR="009E43A2" w:rsidRPr="008346B0" w:rsidRDefault="009E43A2" w:rsidP="009E43A2">
      <w:pPr>
        <w:pStyle w:val="BodyText"/>
        <w:spacing w:after="0"/>
        <w:rPr>
          <w:lang w:val="fr-FR"/>
        </w:rPr>
      </w:pPr>
      <w:proofErr w:type="gramStart"/>
      <w:r w:rsidRPr="008346B0">
        <w:rPr>
          <w:lang w:val="fr-FR"/>
        </w:rPr>
        <w:t>une</w:t>
      </w:r>
      <w:proofErr w:type="gramEnd"/>
      <w:r w:rsidRPr="008346B0">
        <w:rPr>
          <w:lang w:val="fr-FR"/>
        </w:rPr>
        <w:t xml:space="preserve"> nouvelle langue dans une nouvelle culture</w:t>
      </w:r>
    </w:p>
    <w:p w14:paraId="0E9D48C7" w14:textId="77777777" w:rsidR="009E43A2" w:rsidRPr="008346B0" w:rsidRDefault="009E43A2" w:rsidP="009E43A2">
      <w:pPr>
        <w:pStyle w:val="BodyText"/>
        <w:spacing w:after="0"/>
        <w:rPr>
          <w:lang w:val="fr-FR"/>
        </w:rPr>
      </w:pPr>
      <w:proofErr w:type="gramStart"/>
      <w:r w:rsidRPr="008346B0">
        <w:rPr>
          <w:lang w:val="fr-FR"/>
        </w:rPr>
        <w:t>enfin</w:t>
      </w:r>
      <w:proofErr w:type="gramEnd"/>
      <w:r w:rsidRPr="008346B0">
        <w:rPr>
          <w:lang w:val="fr-FR"/>
        </w:rPr>
        <w:t xml:space="preserve"> tout est nouveau</w:t>
      </w:r>
    </w:p>
    <w:p w14:paraId="42FDBD94" w14:textId="77777777" w:rsidR="009E43A2" w:rsidRPr="008346B0" w:rsidRDefault="009E43A2" w:rsidP="009E43A2">
      <w:pPr>
        <w:pStyle w:val="BodyText"/>
        <w:spacing w:after="0"/>
        <w:rPr>
          <w:lang w:val="fr-FR"/>
        </w:rPr>
      </w:pPr>
      <w:proofErr w:type="gramStart"/>
      <w:r w:rsidRPr="008346B0">
        <w:rPr>
          <w:lang w:val="fr-FR"/>
        </w:rPr>
        <w:t>tu</w:t>
      </w:r>
      <w:proofErr w:type="gramEnd"/>
      <w:r w:rsidRPr="008346B0">
        <w:rPr>
          <w:lang w:val="fr-FR"/>
        </w:rPr>
        <w:t xml:space="preserve"> te concentres beaucoup mieux parce que c’est-à-dire que</w:t>
      </w:r>
    </w:p>
    <w:p w14:paraId="1B5EB4F4" w14:textId="77777777" w:rsidR="009E43A2" w:rsidRPr="008346B0" w:rsidRDefault="009E43A2" w:rsidP="009E43A2">
      <w:pPr>
        <w:pStyle w:val="BodyText"/>
        <w:spacing w:after="0"/>
        <w:rPr>
          <w:lang w:val="fr-FR"/>
        </w:rPr>
      </w:pPr>
      <w:proofErr w:type="gramStart"/>
      <w:r w:rsidRPr="008346B0">
        <w:rPr>
          <w:lang w:val="fr-FR"/>
        </w:rPr>
        <w:t>moi</w:t>
      </w:r>
      <w:proofErr w:type="gramEnd"/>
      <w:r w:rsidRPr="008346B0">
        <w:rPr>
          <w:lang w:val="fr-FR"/>
        </w:rPr>
        <w:t xml:space="preserve"> quand j’étais gamine tous mes copains on allait dehors on jouait dehors on parlait serbo-croate</w:t>
      </w:r>
    </w:p>
    <w:p w14:paraId="1B50B47B" w14:textId="77777777" w:rsidR="009E43A2" w:rsidRPr="008346B0" w:rsidRDefault="009E43A2" w:rsidP="009E43A2">
      <w:pPr>
        <w:pStyle w:val="BodyText"/>
        <w:spacing w:after="0"/>
        <w:rPr>
          <w:lang w:val="fr-FR"/>
        </w:rPr>
      </w:pPr>
      <w:proofErr w:type="gramStart"/>
      <w:r w:rsidRPr="008346B0">
        <w:rPr>
          <w:lang w:val="fr-FR"/>
        </w:rPr>
        <w:t>tout</w:t>
      </w:r>
      <w:proofErr w:type="gramEnd"/>
      <w:r w:rsidRPr="008346B0">
        <w:rPr>
          <w:lang w:val="fr-FR"/>
        </w:rPr>
        <w:t xml:space="preserve"> ce que tu veux enfin c’est la même langue que le croate</w:t>
      </w:r>
    </w:p>
    <w:p w14:paraId="0228A33C"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quand je suis arrivée en France le fait de ne comprendre rien du tout à ce qu’on me disait tu vois</w:t>
      </w:r>
    </w:p>
    <w:p w14:paraId="6C0AF263" w14:textId="77777777" w:rsidR="009E43A2" w:rsidRPr="008346B0" w:rsidRDefault="009E43A2" w:rsidP="009E43A2">
      <w:pPr>
        <w:pStyle w:val="BodyText"/>
        <w:spacing w:after="0"/>
        <w:rPr>
          <w:lang w:val="fr-FR"/>
        </w:rPr>
      </w:pPr>
      <w:proofErr w:type="gramStart"/>
      <w:r w:rsidRPr="008346B0">
        <w:rPr>
          <w:lang w:val="fr-FR"/>
        </w:rPr>
        <w:t>même</w:t>
      </w:r>
      <w:proofErr w:type="gramEnd"/>
      <w:r w:rsidRPr="008346B0">
        <w:rPr>
          <w:lang w:val="fr-FR"/>
        </w:rPr>
        <w:t xml:space="preserve"> ma </w:t>
      </w:r>
      <w:proofErr w:type="spellStart"/>
      <w:r w:rsidRPr="008346B0">
        <w:rPr>
          <w:lang w:val="fr-FR"/>
        </w:rPr>
        <w:t>proffe</w:t>
      </w:r>
      <w:proofErr w:type="spellEnd"/>
      <w:r w:rsidRPr="008346B0">
        <w:rPr>
          <w:lang w:val="fr-FR"/>
        </w:rPr>
        <w:t xml:space="preserve"> elle me disait elle me demandait il est quelle heure je lui répondait oui</w:t>
      </w:r>
    </w:p>
    <w:p w14:paraId="7B01A5A4" w14:textId="77777777" w:rsidR="009E43A2" w:rsidRPr="008346B0" w:rsidRDefault="009E43A2" w:rsidP="009E43A2">
      <w:pPr>
        <w:pStyle w:val="BodyText"/>
        <w:spacing w:after="0"/>
        <w:rPr>
          <w:lang w:val="fr-FR"/>
        </w:rPr>
      </w:pPr>
      <w:proofErr w:type="gramStart"/>
      <w:r w:rsidRPr="008346B0">
        <w:rPr>
          <w:lang w:val="fr-FR"/>
        </w:rPr>
        <w:t>parce</w:t>
      </w:r>
      <w:proofErr w:type="gramEnd"/>
      <w:r w:rsidRPr="008346B0">
        <w:rPr>
          <w:lang w:val="fr-FR"/>
        </w:rPr>
        <w:t xml:space="preserve"> que tout ce que je savais dire c’était oui ((rires))</w:t>
      </w:r>
    </w:p>
    <w:p w14:paraId="093C8815" w14:textId="77777777" w:rsidR="009E43A2" w:rsidRPr="008346B0" w:rsidRDefault="009E43A2" w:rsidP="009E43A2">
      <w:pPr>
        <w:pStyle w:val="BodyText"/>
        <w:spacing w:after="0"/>
        <w:rPr>
          <w:lang w:val="fr-FR"/>
        </w:rPr>
      </w:pPr>
      <w:proofErr w:type="gramStart"/>
      <w:r w:rsidRPr="008346B0">
        <w:rPr>
          <w:lang w:val="fr-FR"/>
        </w:rPr>
        <w:t>oui</w:t>
      </w:r>
      <w:proofErr w:type="gramEnd"/>
      <w:r w:rsidRPr="008346B0">
        <w:rPr>
          <w:lang w:val="fr-FR"/>
        </w:rPr>
        <w:t xml:space="preserve"> non et bonjour du coup heu tu me poses une question</w:t>
      </w:r>
    </w:p>
    <w:p w14:paraId="723D38B6"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te dis oui je voyais à l’expression de son visage qu’elle était pas contente par ma réponse</w:t>
      </w:r>
    </w:p>
    <w:p w14:paraId="31B588F7"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je lui disais non elle était toujours pas contente par ma réponse</w:t>
      </w:r>
    </w:p>
    <w:p w14:paraId="1C544679"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lui disais bon ben va te faire foutre parce qu’elle me demandait hibou je lisais ça i </w:t>
      </w:r>
      <w:proofErr w:type="spellStart"/>
      <w:r w:rsidRPr="008346B0">
        <w:rPr>
          <w:lang w:val="fr-FR"/>
        </w:rPr>
        <w:t>bo</w:t>
      </w:r>
      <w:proofErr w:type="spellEnd"/>
      <w:r w:rsidRPr="008346B0">
        <w:rPr>
          <w:lang w:val="fr-FR"/>
        </w:rPr>
        <w:t xml:space="preserve"> x</w:t>
      </w:r>
    </w:p>
    <w:p w14:paraId="68204228" w14:textId="77777777" w:rsidR="009E43A2" w:rsidRPr="008346B0" w:rsidRDefault="009E43A2" w:rsidP="009E43A2">
      <w:pPr>
        <w:pStyle w:val="BodyText"/>
        <w:spacing w:after="0"/>
        <w:rPr>
          <w:lang w:val="fr-FR"/>
        </w:rPr>
      </w:pPr>
      <w:proofErr w:type="gramStart"/>
      <w:r w:rsidRPr="008346B0">
        <w:rPr>
          <w:lang w:val="fr-FR"/>
        </w:rPr>
        <w:t>oui</w:t>
      </w:r>
      <w:proofErr w:type="gramEnd"/>
      <w:r w:rsidRPr="008346B0">
        <w:rPr>
          <w:lang w:val="fr-FR"/>
        </w:rPr>
        <w:t xml:space="preserve"> ben y a plein de lettres</w:t>
      </w:r>
    </w:p>
    <w:p w14:paraId="3896ED32"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comprenais pas pourquoi hibou vous mettez trois lettres</w:t>
      </w:r>
    </w:p>
    <w:p w14:paraId="111669E3" w14:textId="77777777" w:rsidR="009E43A2" w:rsidRPr="008346B0" w:rsidRDefault="009E43A2" w:rsidP="009E43A2">
      <w:pPr>
        <w:pStyle w:val="BodyText"/>
        <w:spacing w:after="0"/>
        <w:rPr>
          <w:lang w:val="fr-FR"/>
        </w:rPr>
      </w:pPr>
      <w:proofErr w:type="gramStart"/>
      <w:r w:rsidRPr="008346B0">
        <w:rPr>
          <w:lang w:val="fr-FR"/>
        </w:rPr>
        <w:t>ça</w:t>
      </w:r>
      <w:proofErr w:type="gramEnd"/>
      <w:r w:rsidRPr="008346B0">
        <w:rPr>
          <w:lang w:val="fr-FR"/>
        </w:rPr>
        <w:t xml:space="preserve"> devrait être trois lettres pourquoi vous en mettez plein vous les français</w:t>
      </w:r>
    </w:p>
    <w:p w14:paraId="23E8F153" w14:textId="77777777" w:rsidR="009E43A2" w:rsidRPr="008346B0" w:rsidRDefault="009E43A2" w:rsidP="009E43A2">
      <w:pPr>
        <w:pStyle w:val="BodyText"/>
        <w:spacing w:after="0"/>
        <w:rPr>
          <w:lang w:val="fr-FR"/>
        </w:rPr>
      </w:pPr>
      <w:proofErr w:type="gramStart"/>
      <w:r w:rsidRPr="008346B0">
        <w:rPr>
          <w:lang w:val="fr-FR"/>
        </w:rPr>
        <w:t>tu</w:t>
      </w:r>
      <w:proofErr w:type="gramEnd"/>
      <w:r w:rsidRPr="008346B0">
        <w:rPr>
          <w:lang w:val="fr-FR"/>
        </w:rPr>
        <w:t xml:space="preserve"> sais bien que le serbo-croate il est très phonétique</w:t>
      </w:r>
    </w:p>
    <w:p w14:paraId="3A7EB80C"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le français y a plein de lettres qui servent à rien</w:t>
      </w:r>
    </w:p>
    <w:p w14:paraId="2A67755C" w14:textId="77777777" w:rsidR="009E43A2" w:rsidRPr="008346B0" w:rsidRDefault="009E43A2" w:rsidP="009E43A2">
      <w:pPr>
        <w:pStyle w:val="BodyText"/>
        <w:spacing w:after="0"/>
        <w:rPr>
          <w:lang w:val="fr-FR"/>
        </w:rPr>
      </w:pPr>
      <w:proofErr w:type="gramStart"/>
      <w:r w:rsidRPr="008346B0">
        <w:rPr>
          <w:lang w:val="fr-FR"/>
        </w:rPr>
        <w:t>un</w:t>
      </w:r>
      <w:proofErr w:type="gramEnd"/>
      <w:r w:rsidRPr="008346B0">
        <w:rPr>
          <w:lang w:val="fr-FR"/>
        </w:rPr>
        <w:t xml:space="preserve"> peu comme l’allemand ((Naomi rit))</w:t>
      </w:r>
    </w:p>
    <w:p w14:paraId="5E0E0B75"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heu du coup tout ça </w:t>
      </w:r>
      <w:proofErr w:type="spellStart"/>
      <w:r w:rsidRPr="008346B0">
        <w:rPr>
          <w:lang w:val="fr-FR"/>
        </w:rPr>
        <w:t>ça</w:t>
      </w:r>
      <w:proofErr w:type="spellEnd"/>
      <w:r w:rsidRPr="008346B0">
        <w:rPr>
          <w:lang w:val="fr-FR"/>
        </w:rPr>
        <w:t xml:space="preserve"> a été un long enfin un long court apprentissage</w:t>
      </w:r>
    </w:p>
    <w:p w14:paraId="5BDA7AD1" w14:textId="77777777" w:rsidR="009E43A2" w:rsidRPr="008346B0" w:rsidRDefault="009E43A2" w:rsidP="009E43A2">
      <w:pPr>
        <w:pStyle w:val="BodyText"/>
        <w:spacing w:after="0"/>
        <w:rPr>
          <w:lang w:val="fr-FR"/>
        </w:rPr>
      </w:pPr>
      <w:proofErr w:type="gramStart"/>
      <w:r w:rsidRPr="008346B0">
        <w:rPr>
          <w:lang w:val="fr-FR"/>
        </w:rPr>
        <w:t>heu</w:t>
      </w:r>
      <w:proofErr w:type="gramEnd"/>
      <w:r w:rsidRPr="008346B0">
        <w:rPr>
          <w:lang w:val="fr-FR"/>
        </w:rPr>
        <w:t xml:space="preserve"> à savoir que je suis la seule de ma famille à ne pas avoir d’accent du tout</w:t>
      </w:r>
    </w:p>
    <w:p w14:paraId="67A692AB" w14:textId="77777777" w:rsidR="009E43A2" w:rsidRPr="008346B0" w:rsidRDefault="009E43A2" w:rsidP="009E43A2">
      <w:pPr>
        <w:pStyle w:val="BodyText"/>
        <w:spacing w:after="0"/>
        <w:rPr>
          <w:lang w:val="fr-FR"/>
        </w:rPr>
      </w:pPr>
      <w:proofErr w:type="gramStart"/>
      <w:r w:rsidRPr="008346B0">
        <w:rPr>
          <w:lang w:val="fr-FR"/>
        </w:rPr>
        <w:t>peut</w:t>
      </w:r>
      <w:proofErr w:type="gramEnd"/>
      <w:r w:rsidRPr="008346B0">
        <w:rPr>
          <w:lang w:val="fr-FR"/>
        </w:rPr>
        <w:t>-être un peu l’accent de la banlieue</w:t>
      </w:r>
    </w:p>
    <w:p w14:paraId="7C5595CA" w14:textId="77777777" w:rsidR="009E43A2" w:rsidRPr="008346B0" w:rsidRDefault="009E43A2" w:rsidP="009E43A2">
      <w:pPr>
        <w:pStyle w:val="BodyText"/>
        <w:spacing w:after="0"/>
        <w:rPr>
          <w:lang w:val="fr-FR"/>
        </w:rPr>
      </w:pPr>
      <w:proofErr w:type="gramStart"/>
      <w:r w:rsidRPr="008346B0">
        <w:rPr>
          <w:lang w:val="fr-FR"/>
        </w:rPr>
        <w:t>mais</w:t>
      </w:r>
      <w:proofErr w:type="gramEnd"/>
      <w:r w:rsidRPr="008346B0">
        <w:rPr>
          <w:lang w:val="fr-FR"/>
        </w:rPr>
        <w:t xml:space="preserve"> après heu je pense qu’il y a pire comme accent de banlieue que moi ((rires))</w:t>
      </w:r>
    </w:p>
    <w:p w14:paraId="7A606742" w14:textId="7F697E58"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heu mon grand frère </w:t>
      </w:r>
      <w:r w:rsidR="003740A0">
        <w:rPr>
          <w:lang w:val="fr-FR"/>
        </w:rPr>
        <w:t>a 5 ans de plus</w:t>
      </w:r>
      <w:r w:rsidRPr="008346B0">
        <w:rPr>
          <w:lang w:val="fr-FR"/>
        </w:rPr>
        <w:t xml:space="preserve"> ben lui il a gardé un petit accent</w:t>
      </w:r>
    </w:p>
    <w:p w14:paraId="5F663900" w14:textId="77777777" w:rsidR="009E43A2" w:rsidRPr="008346B0" w:rsidRDefault="009E43A2" w:rsidP="009E43A2">
      <w:pPr>
        <w:pStyle w:val="BodyText"/>
        <w:spacing w:after="0"/>
        <w:rPr>
          <w:lang w:val="fr-FR"/>
        </w:rPr>
      </w:pPr>
      <w:proofErr w:type="gramStart"/>
      <w:r w:rsidRPr="008346B0">
        <w:rPr>
          <w:lang w:val="fr-FR"/>
        </w:rPr>
        <w:t>il</w:t>
      </w:r>
      <w:proofErr w:type="gramEnd"/>
      <w:r w:rsidRPr="008346B0">
        <w:rPr>
          <w:lang w:val="fr-FR"/>
        </w:rPr>
        <w:t xml:space="preserve"> était pas du tout bon en français</w:t>
      </w:r>
    </w:p>
    <w:p w14:paraId="6FA58FBC" w14:textId="77777777" w:rsidR="009E43A2" w:rsidRPr="008346B0" w:rsidRDefault="009E43A2" w:rsidP="009E43A2">
      <w:pPr>
        <w:pStyle w:val="BodyText"/>
        <w:spacing w:after="0"/>
        <w:rPr>
          <w:lang w:val="fr-FR"/>
        </w:rPr>
      </w:pPr>
      <w:proofErr w:type="gramStart"/>
      <w:r w:rsidRPr="008346B0">
        <w:rPr>
          <w:lang w:val="fr-FR"/>
        </w:rPr>
        <w:t>alors</w:t>
      </w:r>
      <w:proofErr w:type="gramEnd"/>
      <w:r w:rsidRPr="008346B0">
        <w:rPr>
          <w:lang w:val="fr-FR"/>
        </w:rPr>
        <w:t xml:space="preserve"> est-ce que ça vient du fait que dans mon pays j’ai pas eu le temps d’aller en profondeur dans l’apprentissage de la lecture de la grammaire</w:t>
      </w:r>
    </w:p>
    <w:p w14:paraId="3D881E3A" w14:textId="77777777" w:rsidR="009E43A2" w:rsidRDefault="009E43A2" w:rsidP="009E43A2">
      <w:pPr>
        <w:pStyle w:val="BodyText"/>
        <w:spacing w:after="0"/>
        <w:rPr>
          <w:b/>
          <w:bCs/>
          <w:lang w:val="fr-FR"/>
        </w:rPr>
      </w:pPr>
    </w:p>
    <w:p w14:paraId="29FC6586"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3:29</w:t>
      </w:r>
    </w:p>
    <w:p w14:paraId="52CF7FF9" w14:textId="77777777" w:rsidR="009E43A2" w:rsidRPr="008346B0" w:rsidRDefault="009E43A2" w:rsidP="009E43A2">
      <w:pPr>
        <w:pStyle w:val="BodyText"/>
        <w:spacing w:after="0"/>
        <w:rPr>
          <w:lang w:val="fr-FR"/>
        </w:rPr>
      </w:pPr>
      <w:r w:rsidRPr="008346B0">
        <w:rPr>
          <w:b/>
          <w:bCs/>
          <w:lang w:val="fr-FR"/>
        </w:rPr>
        <w:lastRenderedPageBreak/>
        <w:t>Naomi</w:t>
      </w:r>
    </w:p>
    <w:p w14:paraId="7D6D596E" w14:textId="77777777" w:rsidR="009E43A2" w:rsidRPr="008346B0" w:rsidRDefault="009E43A2" w:rsidP="009E43A2">
      <w:pPr>
        <w:pStyle w:val="BodyText"/>
        <w:spacing w:after="0"/>
        <w:rPr>
          <w:lang w:val="fr-FR"/>
        </w:rPr>
      </w:pPr>
      <w:proofErr w:type="gramStart"/>
      <w:r w:rsidRPr="008346B0">
        <w:rPr>
          <w:lang w:val="fr-FR"/>
        </w:rPr>
        <w:t>y</w:t>
      </w:r>
      <w:proofErr w:type="gramEnd"/>
      <w:r w:rsidRPr="008346B0">
        <w:rPr>
          <w:lang w:val="fr-FR"/>
        </w:rPr>
        <w:t xml:space="preserve"> a des fantômes</w:t>
      </w:r>
    </w:p>
    <w:p w14:paraId="670CD954" w14:textId="77777777" w:rsidR="009E43A2" w:rsidRDefault="009E43A2" w:rsidP="009E43A2">
      <w:pPr>
        <w:pStyle w:val="BodyText"/>
        <w:spacing w:after="0"/>
        <w:rPr>
          <w:b/>
          <w:bCs/>
          <w:lang w:val="fr-FR"/>
        </w:rPr>
      </w:pPr>
    </w:p>
    <w:p w14:paraId="72FA5BD5"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3:34</w:t>
      </w:r>
    </w:p>
    <w:p w14:paraId="09A1DEF0" w14:textId="77777777" w:rsidR="009E43A2" w:rsidRPr="008346B0" w:rsidRDefault="009E43A2" w:rsidP="009E43A2">
      <w:pPr>
        <w:pStyle w:val="BodyText"/>
        <w:spacing w:after="0"/>
        <w:rPr>
          <w:lang w:val="fr-FR"/>
        </w:rPr>
      </w:pPr>
      <w:r>
        <w:rPr>
          <w:b/>
          <w:bCs/>
          <w:lang w:val="fr-FR"/>
        </w:rPr>
        <w:t>Lila</w:t>
      </w:r>
    </w:p>
    <w:p w14:paraId="21F247AD"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moi je pense que ça vient du fait que moi dans mon pays en arrivant en France</w:t>
      </w:r>
    </w:p>
    <w:p w14:paraId="66B46AF2" w14:textId="77777777" w:rsidR="009E43A2" w:rsidRPr="008346B0" w:rsidRDefault="009E43A2" w:rsidP="009E43A2">
      <w:pPr>
        <w:pStyle w:val="BodyText"/>
        <w:spacing w:after="0"/>
        <w:rPr>
          <w:lang w:val="fr-FR"/>
        </w:rPr>
      </w:pPr>
      <w:proofErr w:type="gramStart"/>
      <w:r w:rsidRPr="008346B0">
        <w:rPr>
          <w:lang w:val="fr-FR"/>
        </w:rPr>
        <w:t>j’avais</w:t>
      </w:r>
      <w:proofErr w:type="gramEnd"/>
      <w:r w:rsidRPr="008346B0">
        <w:rPr>
          <w:lang w:val="fr-FR"/>
        </w:rPr>
        <w:t xml:space="preserve"> pas du tout heu j’étais pas encore rentrée dans le dans le vif du sujet</w:t>
      </w:r>
    </w:p>
    <w:p w14:paraId="3277C179" w14:textId="77777777" w:rsidR="009E43A2" w:rsidRPr="008346B0" w:rsidRDefault="009E43A2" w:rsidP="009E43A2">
      <w:pPr>
        <w:pStyle w:val="BodyText"/>
        <w:spacing w:after="0"/>
        <w:rPr>
          <w:lang w:val="fr-FR"/>
        </w:rPr>
      </w:pPr>
      <w:proofErr w:type="gramStart"/>
      <w:r w:rsidRPr="008346B0">
        <w:rPr>
          <w:lang w:val="fr-FR"/>
        </w:rPr>
        <w:t>de</w:t>
      </w:r>
      <w:proofErr w:type="gramEnd"/>
      <w:r w:rsidRPr="008346B0">
        <w:rPr>
          <w:lang w:val="fr-FR"/>
        </w:rPr>
        <w:t xml:space="preserve"> l’apprentissage de la langue</w:t>
      </w:r>
    </w:p>
    <w:p w14:paraId="37460697" w14:textId="77777777" w:rsidR="009E43A2" w:rsidRPr="008346B0" w:rsidRDefault="009E43A2" w:rsidP="009E43A2">
      <w:pPr>
        <w:pStyle w:val="BodyText"/>
        <w:spacing w:after="0"/>
        <w:rPr>
          <w:lang w:val="fr-FR"/>
        </w:rPr>
      </w:pPr>
      <w:proofErr w:type="gramStart"/>
      <w:r w:rsidRPr="008346B0">
        <w:rPr>
          <w:lang w:val="fr-FR"/>
        </w:rPr>
        <w:t>c’est</w:t>
      </w:r>
      <w:proofErr w:type="gramEnd"/>
      <w:r w:rsidRPr="008346B0">
        <w:rPr>
          <w:lang w:val="fr-FR"/>
        </w:rPr>
        <w:t xml:space="preserve"> à dire que moi j’ai eu neuf ans pendant la guerre</w:t>
      </w:r>
    </w:p>
    <w:p w14:paraId="14779B36" w14:textId="77777777" w:rsidR="009E43A2" w:rsidRPr="008346B0" w:rsidRDefault="009E43A2" w:rsidP="009E43A2">
      <w:pPr>
        <w:pStyle w:val="BodyText"/>
        <w:spacing w:after="0"/>
        <w:rPr>
          <w:lang w:val="fr-FR"/>
        </w:rPr>
      </w:pPr>
      <w:proofErr w:type="gramStart"/>
      <w:r w:rsidRPr="008346B0">
        <w:rPr>
          <w:lang w:val="fr-FR"/>
        </w:rPr>
        <w:t>j’avais</w:t>
      </w:r>
      <w:proofErr w:type="gramEnd"/>
      <w:r w:rsidRPr="008346B0">
        <w:rPr>
          <w:lang w:val="fr-FR"/>
        </w:rPr>
        <w:t xml:space="preserve"> à peine huit ans quand j’ai arrêté d’apprendre ma langue</w:t>
      </w:r>
    </w:p>
    <w:p w14:paraId="4B8A1D9D"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c’est quoi CP CM1 ((incompréhensible)) je sais pas c’est vraiment le basique</w:t>
      </w:r>
    </w:p>
    <w:p w14:paraId="0C9EF651"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j’ai appris à lire et à écrire à compter</w:t>
      </w:r>
    </w:p>
    <w:p w14:paraId="495C3294" w14:textId="77777777" w:rsidR="009E43A2" w:rsidRPr="008346B0" w:rsidRDefault="009E43A2" w:rsidP="009E43A2">
      <w:pPr>
        <w:pStyle w:val="BodyText"/>
        <w:spacing w:after="0"/>
        <w:rPr>
          <w:lang w:val="fr-FR"/>
        </w:rPr>
      </w:pPr>
      <w:proofErr w:type="gramStart"/>
      <w:r w:rsidRPr="008346B0">
        <w:rPr>
          <w:lang w:val="fr-FR"/>
        </w:rPr>
        <w:t>à</w:t>
      </w:r>
      <w:proofErr w:type="gramEnd"/>
      <w:r w:rsidRPr="008346B0">
        <w:rPr>
          <w:lang w:val="fr-FR"/>
        </w:rPr>
        <w:t xml:space="preserve"> savoir qu’en plus à l’époque il fallait qu’on écrive une semaine en cyrillique et une semaine en latin</w:t>
      </w:r>
    </w:p>
    <w:p w14:paraId="710D3799"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en fait ils ont passé peut-être les deux premières années où j’étais à l’école primaire en Yougoslavie à nous apprendre à écrire les lettres</w:t>
      </w:r>
    </w:p>
    <w:p w14:paraId="231ACEA3" w14:textId="77777777" w:rsidR="009E43A2" w:rsidRPr="008346B0" w:rsidRDefault="009E43A2" w:rsidP="009E43A2">
      <w:pPr>
        <w:pStyle w:val="BodyText"/>
        <w:spacing w:after="0"/>
        <w:rPr>
          <w:lang w:val="fr-FR"/>
        </w:rPr>
      </w:pPr>
      <w:proofErr w:type="gramStart"/>
      <w:r w:rsidRPr="008346B0">
        <w:rPr>
          <w:lang w:val="fr-FR"/>
        </w:rPr>
        <w:t>parce</w:t>
      </w:r>
      <w:proofErr w:type="gramEnd"/>
      <w:r w:rsidRPr="008346B0">
        <w:rPr>
          <w:lang w:val="fr-FR"/>
        </w:rPr>
        <w:t xml:space="preserve"> que du coup c’était double </w:t>
      </w:r>
      <w:proofErr w:type="spellStart"/>
      <w:r w:rsidRPr="008346B0">
        <w:rPr>
          <w:lang w:val="fr-FR"/>
        </w:rPr>
        <w:t>double</w:t>
      </w:r>
      <w:proofErr w:type="spellEnd"/>
      <w:r w:rsidRPr="008346B0">
        <w:rPr>
          <w:lang w:val="fr-FR"/>
        </w:rPr>
        <w:t xml:space="preserve"> défi pour l’école là-bas</w:t>
      </w:r>
    </w:p>
    <w:p w14:paraId="567605FA" w14:textId="77777777" w:rsidR="009E43A2" w:rsidRPr="008346B0" w:rsidRDefault="009E43A2" w:rsidP="009E43A2">
      <w:pPr>
        <w:pStyle w:val="BodyText"/>
        <w:spacing w:after="0"/>
        <w:rPr>
          <w:lang w:val="fr-FR"/>
        </w:rPr>
      </w:pPr>
      <w:proofErr w:type="gramStart"/>
      <w:r w:rsidRPr="008346B0">
        <w:rPr>
          <w:lang w:val="fr-FR"/>
        </w:rPr>
        <w:t>parce</w:t>
      </w:r>
      <w:proofErr w:type="gramEnd"/>
      <w:r w:rsidRPr="008346B0">
        <w:rPr>
          <w:lang w:val="fr-FR"/>
        </w:rPr>
        <w:t xml:space="preserve"> que c’était deux lettres complètement différentes</w:t>
      </w:r>
    </w:p>
    <w:p w14:paraId="08D01B98"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du coup comme je ne suis pas rentrée dans le </w:t>
      </w:r>
      <w:proofErr w:type="spellStart"/>
      <w:r w:rsidRPr="008346B0">
        <w:rPr>
          <w:lang w:val="fr-FR"/>
        </w:rPr>
        <w:t>cod</w:t>
      </w:r>
      <w:proofErr w:type="spellEnd"/>
      <w:r w:rsidRPr="008346B0">
        <w:rPr>
          <w:lang w:val="fr-FR"/>
        </w:rPr>
        <w:t xml:space="preserve"> coi complément d’objet machin</w:t>
      </w:r>
    </w:p>
    <w:p w14:paraId="32BF4C8B"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pense que j’ai acquis tout ça beaucoup plus rapidement en français</w:t>
      </w:r>
    </w:p>
    <w:p w14:paraId="6FE83E6B"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je me suis du coup vachement plus concentrée en français</w:t>
      </w:r>
    </w:p>
    <w:p w14:paraId="3BAF8B7A"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moi j’ai pas eu du tout de problème à apprendre la langue française</w:t>
      </w:r>
    </w:p>
    <w:p w14:paraId="5886A3DB"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après au bout de un an c’est ce que je te dis au bout de cinq mois je la parlais déjà très </w:t>
      </w:r>
      <w:proofErr w:type="spellStart"/>
      <w:r w:rsidRPr="008346B0">
        <w:rPr>
          <w:lang w:val="fr-FR"/>
        </w:rPr>
        <w:t>très</w:t>
      </w:r>
      <w:proofErr w:type="spellEnd"/>
      <w:r w:rsidRPr="008346B0">
        <w:rPr>
          <w:lang w:val="fr-FR"/>
        </w:rPr>
        <w:t xml:space="preserve"> </w:t>
      </w:r>
      <w:proofErr w:type="spellStart"/>
      <w:r w:rsidRPr="008346B0">
        <w:rPr>
          <w:lang w:val="fr-FR"/>
        </w:rPr>
        <w:t>très</w:t>
      </w:r>
      <w:proofErr w:type="spellEnd"/>
      <w:r w:rsidRPr="008346B0">
        <w:rPr>
          <w:lang w:val="fr-FR"/>
        </w:rPr>
        <w:t xml:space="preserve"> bien</w:t>
      </w:r>
    </w:p>
    <w:p w14:paraId="4048EEE9"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au bout de un an je faisais zéro faute à la dictée</w:t>
      </w:r>
    </w:p>
    <w:p w14:paraId="49023F21" w14:textId="77777777" w:rsidR="009E43A2" w:rsidRPr="008346B0" w:rsidRDefault="009E43A2" w:rsidP="009E43A2">
      <w:pPr>
        <w:pStyle w:val="BodyText"/>
        <w:spacing w:after="0"/>
        <w:rPr>
          <w:lang w:val="fr-FR"/>
        </w:rPr>
      </w:pPr>
      <w:proofErr w:type="gramStart"/>
      <w:r w:rsidRPr="008346B0">
        <w:rPr>
          <w:lang w:val="fr-FR"/>
        </w:rPr>
        <w:t>parce</w:t>
      </w:r>
      <w:proofErr w:type="gramEnd"/>
      <w:r w:rsidRPr="008346B0">
        <w:rPr>
          <w:lang w:val="fr-FR"/>
        </w:rPr>
        <w:t xml:space="preserve"> que je me concentrais je pour moi c’était pas quelque chose de pendant</w:t>
      </w:r>
    </w:p>
    <w:p w14:paraId="763CB0B3" w14:textId="77777777" w:rsidR="009E43A2" w:rsidRPr="008346B0" w:rsidRDefault="009E43A2" w:rsidP="009E43A2">
      <w:pPr>
        <w:pStyle w:val="BodyText"/>
        <w:spacing w:after="0"/>
        <w:rPr>
          <w:lang w:val="fr-FR"/>
        </w:rPr>
      </w:pPr>
      <w:proofErr w:type="gramStart"/>
      <w:r w:rsidRPr="008346B0">
        <w:rPr>
          <w:lang w:val="fr-FR"/>
        </w:rPr>
        <w:t>moi</w:t>
      </w:r>
      <w:proofErr w:type="gramEnd"/>
      <w:r w:rsidRPr="008346B0">
        <w:rPr>
          <w:lang w:val="fr-FR"/>
        </w:rPr>
        <w:t xml:space="preserve"> je réfléchissais pour où est-ce que ça allait le e le a voilà heu donc ça c’était par rapport au français et après ben j’ai fait toutes mes études et cætera et cætera</w:t>
      </w:r>
    </w:p>
    <w:p w14:paraId="1153A975" w14:textId="77777777" w:rsidR="009E43A2" w:rsidRDefault="009E43A2" w:rsidP="009E43A2">
      <w:pPr>
        <w:pStyle w:val="BodyText"/>
        <w:spacing w:after="0"/>
        <w:rPr>
          <w:b/>
          <w:bCs/>
          <w:lang w:val="fr-FR"/>
        </w:rPr>
      </w:pPr>
    </w:p>
    <w:p w14:paraId="5198ACAB"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4:59</w:t>
      </w:r>
    </w:p>
    <w:p w14:paraId="6924FAAE" w14:textId="77777777" w:rsidR="009E43A2" w:rsidRPr="008346B0" w:rsidRDefault="009E43A2" w:rsidP="009E43A2">
      <w:pPr>
        <w:pStyle w:val="BodyText"/>
        <w:spacing w:after="0"/>
        <w:rPr>
          <w:lang w:val="fr-FR"/>
        </w:rPr>
      </w:pPr>
      <w:r w:rsidRPr="008346B0">
        <w:rPr>
          <w:b/>
          <w:bCs/>
          <w:lang w:val="fr-FR"/>
        </w:rPr>
        <w:t>Naomi</w:t>
      </w:r>
    </w:p>
    <w:p w14:paraId="4AB1C7E4" w14:textId="77777777" w:rsidR="009E43A2" w:rsidRPr="008346B0" w:rsidRDefault="009E43A2" w:rsidP="009E43A2">
      <w:pPr>
        <w:pStyle w:val="BodyText"/>
        <w:spacing w:after="0"/>
        <w:rPr>
          <w:lang w:val="fr-FR"/>
        </w:rPr>
      </w:pPr>
      <w:proofErr w:type="gramStart"/>
      <w:r w:rsidRPr="008346B0">
        <w:rPr>
          <w:lang w:val="fr-FR"/>
        </w:rPr>
        <w:t>en</w:t>
      </w:r>
      <w:proofErr w:type="gramEnd"/>
      <w:r w:rsidRPr="008346B0">
        <w:rPr>
          <w:lang w:val="fr-FR"/>
        </w:rPr>
        <w:t xml:space="preserve"> France</w:t>
      </w:r>
    </w:p>
    <w:p w14:paraId="214E5823" w14:textId="77777777" w:rsidR="009E43A2" w:rsidRDefault="009E43A2" w:rsidP="009E43A2">
      <w:pPr>
        <w:pStyle w:val="BodyText"/>
        <w:spacing w:after="0"/>
        <w:rPr>
          <w:b/>
          <w:bCs/>
          <w:lang w:val="fr-FR"/>
        </w:rPr>
      </w:pPr>
    </w:p>
    <w:p w14:paraId="5597F62E"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5:01</w:t>
      </w:r>
    </w:p>
    <w:p w14:paraId="41CC16C8" w14:textId="77777777" w:rsidR="009E43A2" w:rsidRPr="008346B0" w:rsidRDefault="009E43A2" w:rsidP="009E43A2">
      <w:pPr>
        <w:pStyle w:val="BodyText"/>
        <w:spacing w:after="0"/>
        <w:rPr>
          <w:lang w:val="fr-FR"/>
        </w:rPr>
      </w:pPr>
      <w:r>
        <w:rPr>
          <w:b/>
          <w:bCs/>
          <w:lang w:val="fr-FR"/>
        </w:rPr>
        <w:t>Lila</w:t>
      </w:r>
    </w:p>
    <w:p w14:paraId="4D92C8DA" w14:textId="77777777" w:rsidR="009E43A2" w:rsidRPr="008346B0" w:rsidRDefault="009E43A2" w:rsidP="009E43A2">
      <w:pPr>
        <w:pStyle w:val="BodyText"/>
        <w:spacing w:after="0"/>
        <w:rPr>
          <w:lang w:val="fr-FR"/>
        </w:rPr>
      </w:pPr>
      <w:proofErr w:type="gramStart"/>
      <w:r w:rsidRPr="008346B0">
        <w:rPr>
          <w:lang w:val="fr-FR"/>
        </w:rPr>
        <w:t>en</w:t>
      </w:r>
      <w:proofErr w:type="gramEnd"/>
      <w:r w:rsidRPr="008346B0">
        <w:rPr>
          <w:lang w:val="fr-FR"/>
        </w:rPr>
        <w:t xml:space="preserve"> France toutes mes études je les ai faites en France</w:t>
      </w:r>
    </w:p>
    <w:p w14:paraId="13303701" w14:textId="77777777" w:rsidR="009E43A2" w:rsidRPr="008346B0" w:rsidRDefault="009E43A2" w:rsidP="009E43A2">
      <w:pPr>
        <w:pStyle w:val="BodyText"/>
        <w:spacing w:after="0"/>
        <w:rPr>
          <w:lang w:val="fr-FR"/>
        </w:rPr>
      </w:pPr>
      <w:proofErr w:type="gramStart"/>
      <w:r w:rsidRPr="008346B0">
        <w:rPr>
          <w:lang w:val="fr-FR"/>
        </w:rPr>
        <w:t>heu</w:t>
      </w:r>
      <w:proofErr w:type="gramEnd"/>
      <w:r w:rsidRPr="008346B0">
        <w:rPr>
          <w:lang w:val="fr-FR"/>
        </w:rPr>
        <w:t xml:space="preserve"> pour te comparer le français avec ma langue maternelle</w:t>
      </w:r>
    </w:p>
    <w:p w14:paraId="3BBAD2BE" w14:textId="77777777" w:rsidR="009E43A2" w:rsidRPr="008346B0" w:rsidRDefault="009E43A2" w:rsidP="009E43A2">
      <w:pPr>
        <w:pStyle w:val="BodyText"/>
        <w:spacing w:after="0"/>
        <w:rPr>
          <w:lang w:val="fr-FR"/>
        </w:rPr>
      </w:pPr>
      <w:proofErr w:type="gramStart"/>
      <w:r w:rsidRPr="008346B0">
        <w:rPr>
          <w:lang w:val="fr-FR"/>
        </w:rPr>
        <w:t>heu</w:t>
      </w:r>
      <w:proofErr w:type="gramEnd"/>
      <w:r w:rsidRPr="008346B0">
        <w:rPr>
          <w:lang w:val="fr-FR"/>
        </w:rPr>
        <w:t xml:space="preserve"> du coup comme j’ai fait toutes mes études en France en français</w:t>
      </w:r>
    </w:p>
    <w:p w14:paraId="09339167"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gardais ma langue maternelle pour la maison</w:t>
      </w:r>
    </w:p>
    <w:p w14:paraId="1A5DCFBF"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on parlait</w:t>
      </w:r>
    </w:p>
    <w:p w14:paraId="1BF79620" w14:textId="77777777" w:rsidR="009E43A2" w:rsidRPr="008346B0" w:rsidRDefault="009E43A2" w:rsidP="009E43A2">
      <w:pPr>
        <w:pStyle w:val="BodyText"/>
        <w:spacing w:after="0"/>
        <w:rPr>
          <w:lang w:val="fr-FR"/>
        </w:rPr>
      </w:pPr>
      <w:proofErr w:type="gramStart"/>
      <w:r w:rsidRPr="008346B0">
        <w:rPr>
          <w:lang w:val="fr-FR"/>
        </w:rPr>
        <w:t>c’est</w:t>
      </w:r>
      <w:proofErr w:type="gramEnd"/>
      <w:r w:rsidRPr="008346B0">
        <w:rPr>
          <w:lang w:val="fr-FR"/>
        </w:rPr>
        <w:t xml:space="preserve"> à dire que je lisais pas j’allais pas à des cours spécial pour réviser le serbo-bosniaque</w:t>
      </w:r>
    </w:p>
    <w:p w14:paraId="044704E6"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arrivée en Bosnie ce que je faisais quand j’allais en vacances</w:t>
      </w:r>
    </w:p>
    <w:p w14:paraId="339392AB"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traduisais dans ma tête</w:t>
      </w:r>
    </w:p>
    <w:p w14:paraId="3F6E7CEB"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disais des mots bosniaques</w:t>
      </w:r>
    </w:p>
    <w:p w14:paraId="0CBB1233" w14:textId="77777777" w:rsidR="009E43A2" w:rsidRPr="008346B0" w:rsidRDefault="009E43A2" w:rsidP="009E43A2">
      <w:pPr>
        <w:pStyle w:val="BodyText"/>
        <w:spacing w:after="0"/>
        <w:rPr>
          <w:lang w:val="fr-FR"/>
        </w:rPr>
      </w:pPr>
      <w:proofErr w:type="gramStart"/>
      <w:r w:rsidRPr="008346B0">
        <w:rPr>
          <w:lang w:val="fr-FR"/>
        </w:rPr>
        <w:t>mais</w:t>
      </w:r>
      <w:proofErr w:type="gramEnd"/>
      <w:r w:rsidRPr="008346B0">
        <w:rPr>
          <w:lang w:val="fr-FR"/>
        </w:rPr>
        <w:t xml:space="preserve"> c’étaient des traductions françaises</w:t>
      </w:r>
    </w:p>
    <w:p w14:paraId="7FB5E54C" w14:textId="77777777" w:rsidR="009E43A2" w:rsidRPr="008346B0" w:rsidRDefault="009E43A2" w:rsidP="009E43A2">
      <w:pPr>
        <w:pStyle w:val="BodyText"/>
        <w:spacing w:after="0"/>
        <w:rPr>
          <w:lang w:val="fr-FR"/>
        </w:rPr>
      </w:pPr>
      <w:proofErr w:type="gramStart"/>
      <w:r w:rsidRPr="008346B0">
        <w:rPr>
          <w:lang w:val="fr-FR"/>
        </w:rPr>
        <w:t>parce</w:t>
      </w:r>
      <w:proofErr w:type="gramEnd"/>
      <w:r w:rsidRPr="008346B0">
        <w:rPr>
          <w:lang w:val="fr-FR"/>
        </w:rPr>
        <w:t xml:space="preserve"> que mon cerveau réfléchissait les expressions françaises</w:t>
      </w:r>
    </w:p>
    <w:p w14:paraId="002A8C59"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rêvais en français je parlais en français je dormais en français</w:t>
      </w:r>
    </w:p>
    <w:p w14:paraId="7B56EFFF"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comme je parle très bien enfin je suis bilingue pour le parler y a pas de problème</w:t>
      </w:r>
    </w:p>
    <w:p w14:paraId="5141F649" w14:textId="77777777" w:rsidR="009E43A2" w:rsidRPr="008346B0" w:rsidRDefault="009E43A2" w:rsidP="009E43A2">
      <w:pPr>
        <w:pStyle w:val="BodyText"/>
        <w:spacing w:after="0"/>
        <w:rPr>
          <w:lang w:val="fr-FR"/>
        </w:rPr>
      </w:pPr>
      <w:proofErr w:type="gramStart"/>
      <w:r w:rsidRPr="008346B0">
        <w:rPr>
          <w:lang w:val="fr-FR"/>
        </w:rPr>
        <w:lastRenderedPageBreak/>
        <w:t>sauf</w:t>
      </w:r>
      <w:proofErr w:type="gramEnd"/>
      <w:r w:rsidRPr="008346B0">
        <w:rPr>
          <w:lang w:val="fr-FR"/>
        </w:rPr>
        <w:t xml:space="preserve"> que je traduisais le français</w:t>
      </w:r>
    </w:p>
    <w:p w14:paraId="6A921EEA"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du coup quelque chose de complètement con en français</w:t>
      </w:r>
    </w:p>
    <w:p w14:paraId="02B8F365" w14:textId="77777777" w:rsidR="009E43A2" w:rsidRPr="008346B0" w:rsidRDefault="009E43A2" w:rsidP="009E43A2">
      <w:pPr>
        <w:pStyle w:val="BodyText"/>
        <w:spacing w:after="0"/>
        <w:rPr>
          <w:lang w:val="fr-FR"/>
        </w:rPr>
      </w:pPr>
      <w:proofErr w:type="gramStart"/>
      <w:r w:rsidRPr="008346B0">
        <w:rPr>
          <w:lang w:val="fr-FR"/>
        </w:rPr>
        <w:t>comme</w:t>
      </w:r>
      <w:proofErr w:type="gramEnd"/>
      <w:r w:rsidRPr="008346B0">
        <w:rPr>
          <w:lang w:val="fr-FR"/>
        </w:rPr>
        <w:t xml:space="preserve"> prendre le train qui est complètement normal en bosniaque ça n’a aucun sens parce que prendre c’est prendre</w:t>
      </w:r>
    </w:p>
    <w:p w14:paraId="0C5E0AE3"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du coup j’avais des potes qui me disaient mais t’es pas Superman ((éclat de rire de Naomi))</w:t>
      </w:r>
    </w:p>
    <w:p w14:paraId="0ED46BDB" w14:textId="77777777" w:rsidR="009E43A2" w:rsidRPr="008346B0" w:rsidRDefault="009E43A2" w:rsidP="009E43A2">
      <w:pPr>
        <w:pStyle w:val="BodyText"/>
        <w:spacing w:after="0"/>
        <w:rPr>
          <w:lang w:val="fr-FR"/>
        </w:rPr>
      </w:pPr>
      <w:proofErr w:type="gramStart"/>
      <w:r w:rsidRPr="008346B0">
        <w:rPr>
          <w:lang w:val="fr-FR"/>
        </w:rPr>
        <w:t>tu</w:t>
      </w:r>
      <w:proofErr w:type="gramEnd"/>
      <w:r w:rsidRPr="008346B0">
        <w:rPr>
          <w:lang w:val="fr-FR"/>
        </w:rPr>
        <w:t xml:space="preserve"> vas faire quoi de deux tonnes de métal et puis moi je les regardais je comprenais pas la blague</w:t>
      </w:r>
    </w:p>
    <w:p w14:paraId="063A5C50" w14:textId="77777777" w:rsidR="009E43A2" w:rsidRPr="008346B0" w:rsidRDefault="009E43A2" w:rsidP="009E43A2">
      <w:pPr>
        <w:pStyle w:val="BodyText"/>
        <w:spacing w:after="0"/>
        <w:rPr>
          <w:lang w:val="fr-FR"/>
        </w:rPr>
      </w:pPr>
      <w:proofErr w:type="gramStart"/>
      <w:r w:rsidRPr="008346B0">
        <w:rPr>
          <w:lang w:val="fr-FR"/>
        </w:rPr>
        <w:t>j’étais</w:t>
      </w:r>
      <w:proofErr w:type="gramEnd"/>
      <w:r w:rsidRPr="008346B0">
        <w:rPr>
          <w:lang w:val="fr-FR"/>
        </w:rPr>
        <w:t xml:space="preserve"> là heu ben on dit comment ici c’est quoi le problème et ils disaient oh tu fais comme les anglais tu </w:t>
      </w:r>
      <w:proofErr w:type="spellStart"/>
      <w:r w:rsidRPr="008346B0">
        <w:rPr>
          <w:i/>
          <w:iCs/>
          <w:lang w:val="fr-FR"/>
        </w:rPr>
        <w:t>take</w:t>
      </w:r>
      <w:proofErr w:type="spellEnd"/>
      <w:r w:rsidRPr="008346B0">
        <w:rPr>
          <w:i/>
          <w:iCs/>
          <w:lang w:val="fr-FR"/>
        </w:rPr>
        <w:t xml:space="preserve"> a train</w:t>
      </w:r>
    </w:p>
    <w:p w14:paraId="07F4104B" w14:textId="77777777" w:rsidR="009E43A2" w:rsidRPr="008346B0" w:rsidRDefault="009E43A2" w:rsidP="009E43A2">
      <w:pPr>
        <w:pStyle w:val="BodyText"/>
        <w:spacing w:after="0"/>
        <w:rPr>
          <w:lang w:val="fr-FR"/>
        </w:rPr>
      </w:pPr>
      <w:proofErr w:type="gramStart"/>
      <w:r w:rsidRPr="008346B0">
        <w:rPr>
          <w:lang w:val="fr-FR"/>
        </w:rPr>
        <w:t>non</w:t>
      </w:r>
      <w:proofErr w:type="gramEnd"/>
      <w:r w:rsidRPr="008346B0">
        <w:rPr>
          <w:lang w:val="fr-FR"/>
        </w:rPr>
        <w:t xml:space="preserve"> je crois oui et du coup je me suis rendue compte que moi en fait je traduisais le français dans ma langue en utilisant tous les mots de ma langue mais qui avaient aucun sens dans ma langue parce qu’on le dit pas prendre le train</w:t>
      </w:r>
    </w:p>
    <w:p w14:paraId="3921B0F3" w14:textId="77777777" w:rsidR="009E43A2" w:rsidRDefault="009E43A2" w:rsidP="009E43A2">
      <w:pPr>
        <w:pStyle w:val="BodyText"/>
        <w:spacing w:after="0"/>
        <w:rPr>
          <w:b/>
          <w:bCs/>
          <w:lang w:val="fr-FR"/>
        </w:rPr>
      </w:pPr>
    </w:p>
    <w:p w14:paraId="5C8E361A"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6:22</w:t>
      </w:r>
    </w:p>
    <w:p w14:paraId="56BE611B" w14:textId="77777777" w:rsidR="009E43A2" w:rsidRPr="008346B0" w:rsidRDefault="009E43A2" w:rsidP="009E43A2">
      <w:pPr>
        <w:pStyle w:val="BodyText"/>
        <w:spacing w:after="0"/>
        <w:rPr>
          <w:lang w:val="fr-FR"/>
        </w:rPr>
      </w:pPr>
      <w:r w:rsidRPr="008346B0">
        <w:rPr>
          <w:b/>
          <w:bCs/>
          <w:lang w:val="fr-FR"/>
        </w:rPr>
        <w:t>Naomi</w:t>
      </w:r>
    </w:p>
    <w:p w14:paraId="60A02498" w14:textId="77777777" w:rsidR="009E43A2" w:rsidRPr="008346B0" w:rsidRDefault="009E43A2" w:rsidP="009E43A2">
      <w:pPr>
        <w:pStyle w:val="BodyText"/>
        <w:spacing w:after="0"/>
        <w:rPr>
          <w:lang w:val="fr-FR"/>
        </w:rPr>
      </w:pPr>
      <w:proofErr w:type="gramStart"/>
      <w:r w:rsidRPr="008346B0">
        <w:rPr>
          <w:lang w:val="fr-FR"/>
        </w:rPr>
        <w:t>ouais</w:t>
      </w:r>
      <w:proofErr w:type="gramEnd"/>
    </w:p>
    <w:p w14:paraId="7AA8C89C" w14:textId="77777777" w:rsidR="009E43A2" w:rsidRDefault="009E43A2" w:rsidP="009E43A2">
      <w:pPr>
        <w:pStyle w:val="BodyText"/>
        <w:spacing w:after="0"/>
        <w:rPr>
          <w:b/>
          <w:bCs/>
          <w:lang w:val="fr-FR"/>
        </w:rPr>
      </w:pPr>
    </w:p>
    <w:p w14:paraId="3825105E"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6:23</w:t>
      </w:r>
    </w:p>
    <w:p w14:paraId="00F1BE31" w14:textId="77777777" w:rsidR="009E43A2" w:rsidRPr="008346B0" w:rsidRDefault="009E43A2" w:rsidP="009E43A2">
      <w:pPr>
        <w:pStyle w:val="BodyText"/>
        <w:spacing w:after="0"/>
        <w:rPr>
          <w:lang w:val="fr-FR"/>
        </w:rPr>
      </w:pPr>
      <w:r>
        <w:rPr>
          <w:b/>
          <w:bCs/>
          <w:lang w:val="fr-FR"/>
        </w:rPr>
        <w:t>Lila</w:t>
      </w:r>
    </w:p>
    <w:p w14:paraId="551A21AF" w14:textId="77777777" w:rsidR="009E43A2" w:rsidRPr="008346B0" w:rsidRDefault="009E43A2" w:rsidP="009E43A2">
      <w:pPr>
        <w:pStyle w:val="BodyText"/>
        <w:spacing w:after="0"/>
        <w:rPr>
          <w:lang w:val="fr-FR"/>
        </w:rPr>
      </w:pPr>
      <w:proofErr w:type="gramStart"/>
      <w:r w:rsidRPr="008346B0">
        <w:rPr>
          <w:lang w:val="fr-FR"/>
        </w:rPr>
        <w:t>parce</w:t>
      </w:r>
      <w:proofErr w:type="gramEnd"/>
      <w:r w:rsidRPr="008346B0">
        <w:rPr>
          <w:lang w:val="fr-FR"/>
        </w:rPr>
        <w:t xml:space="preserve"> que prendre dans ma langue c’est physique</w:t>
      </w:r>
    </w:p>
    <w:p w14:paraId="668B2624" w14:textId="77777777" w:rsidR="009E43A2" w:rsidRPr="008346B0" w:rsidRDefault="009E43A2" w:rsidP="009E43A2">
      <w:pPr>
        <w:pStyle w:val="BodyText"/>
        <w:spacing w:after="0"/>
        <w:rPr>
          <w:lang w:val="fr-FR"/>
        </w:rPr>
      </w:pPr>
      <w:proofErr w:type="gramStart"/>
      <w:r w:rsidRPr="008346B0">
        <w:rPr>
          <w:lang w:val="fr-FR"/>
        </w:rPr>
        <w:t>on</w:t>
      </w:r>
      <w:proofErr w:type="gramEnd"/>
      <w:r w:rsidRPr="008346B0">
        <w:rPr>
          <w:lang w:val="fr-FR"/>
        </w:rPr>
        <w:t xml:space="preserve"> dit rouler en train on va rouler en train</w:t>
      </w:r>
    </w:p>
    <w:p w14:paraId="03432A25" w14:textId="77777777" w:rsidR="009E43A2" w:rsidRPr="008346B0" w:rsidRDefault="009E43A2" w:rsidP="009E43A2">
      <w:pPr>
        <w:pStyle w:val="BodyText"/>
        <w:spacing w:after="0"/>
        <w:rPr>
          <w:lang w:val="fr-FR"/>
        </w:rPr>
      </w:pPr>
      <w:proofErr w:type="gramStart"/>
      <w:r w:rsidRPr="008346B0">
        <w:rPr>
          <w:lang w:val="fr-FR"/>
        </w:rPr>
        <w:t>un</w:t>
      </w:r>
      <w:proofErr w:type="gramEnd"/>
      <w:r w:rsidRPr="008346B0">
        <w:rPr>
          <w:lang w:val="fr-FR"/>
        </w:rPr>
        <w:t xml:space="preserve"> peu comme l’allemand ((Naomi opine))</w:t>
      </w:r>
    </w:p>
    <w:p w14:paraId="42B4729B" w14:textId="77777777" w:rsidR="009E43A2" w:rsidRPr="008346B0" w:rsidRDefault="009E43A2" w:rsidP="009E43A2">
      <w:pPr>
        <w:pStyle w:val="BodyText"/>
        <w:spacing w:after="0"/>
        <w:rPr>
          <w:lang w:val="fr-FR"/>
        </w:rPr>
      </w:pPr>
      <w:proofErr w:type="gramStart"/>
      <w:r w:rsidRPr="008346B0">
        <w:rPr>
          <w:lang w:val="fr-FR"/>
        </w:rPr>
        <w:t>heu</w:t>
      </w:r>
      <w:proofErr w:type="gramEnd"/>
      <w:r w:rsidRPr="008346B0">
        <w:rPr>
          <w:lang w:val="fr-FR"/>
        </w:rPr>
        <w:t xml:space="preserve"> donc du coup j’ai fait anglais deuxième enfin première langue en France</w:t>
      </w:r>
    </w:p>
    <w:p w14:paraId="1F9D81C0"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l’allemand alors vu que c’est l’allemand qui t’intéresse</w:t>
      </w:r>
    </w:p>
    <w:p w14:paraId="78875A45" w14:textId="77777777" w:rsidR="009E43A2" w:rsidRPr="008346B0" w:rsidRDefault="009E43A2" w:rsidP="009E43A2">
      <w:pPr>
        <w:pStyle w:val="BodyText"/>
        <w:spacing w:after="0"/>
        <w:rPr>
          <w:lang w:val="fr-FR"/>
        </w:rPr>
      </w:pPr>
      <w:proofErr w:type="gramStart"/>
      <w:r w:rsidRPr="008346B0">
        <w:rPr>
          <w:lang w:val="fr-FR"/>
        </w:rPr>
        <w:t>l’allemand</w:t>
      </w:r>
      <w:proofErr w:type="gramEnd"/>
      <w:r w:rsidRPr="008346B0">
        <w:rPr>
          <w:lang w:val="fr-FR"/>
        </w:rPr>
        <w:t xml:space="preserve"> c’est super culturel ouais</w:t>
      </w:r>
    </w:p>
    <w:p w14:paraId="7B9EF9C1" w14:textId="77777777" w:rsidR="009E43A2" w:rsidRPr="008346B0" w:rsidRDefault="009E43A2" w:rsidP="009E43A2">
      <w:pPr>
        <w:pStyle w:val="BodyText"/>
        <w:spacing w:after="0"/>
        <w:rPr>
          <w:lang w:val="fr-FR"/>
        </w:rPr>
      </w:pPr>
      <w:proofErr w:type="gramStart"/>
      <w:r w:rsidRPr="008346B0">
        <w:rPr>
          <w:lang w:val="fr-FR"/>
        </w:rPr>
        <w:t>faut</w:t>
      </w:r>
      <w:proofErr w:type="gramEnd"/>
      <w:r w:rsidRPr="008346B0">
        <w:rPr>
          <w:lang w:val="fr-FR"/>
        </w:rPr>
        <w:t xml:space="preserve"> savoir que l’Allemagne a été le premier pays à reconnaître la Bosnie-Herzégovine</w:t>
      </w:r>
    </w:p>
    <w:p w14:paraId="1CE06883" w14:textId="77777777" w:rsidR="009E43A2" w:rsidRPr="008346B0" w:rsidRDefault="009E43A2" w:rsidP="009E43A2">
      <w:pPr>
        <w:pStyle w:val="BodyText"/>
        <w:spacing w:after="0"/>
        <w:rPr>
          <w:lang w:val="fr-FR"/>
        </w:rPr>
      </w:pPr>
      <w:proofErr w:type="gramStart"/>
      <w:r w:rsidRPr="008346B0">
        <w:rPr>
          <w:lang w:val="fr-FR"/>
        </w:rPr>
        <w:t>que</w:t>
      </w:r>
      <w:proofErr w:type="gramEnd"/>
      <w:r w:rsidRPr="008346B0">
        <w:rPr>
          <w:lang w:val="fr-FR"/>
        </w:rPr>
        <w:t xml:space="preserve"> on a eu une espèce de fascination en Bosnie par rapport au </w:t>
      </w:r>
      <w:r w:rsidRPr="008346B0">
        <w:rPr>
          <w:i/>
          <w:iCs/>
          <w:lang w:val="fr-FR"/>
        </w:rPr>
        <w:t>Deutscher Mark</w:t>
      </w:r>
    </w:p>
    <w:p w14:paraId="681625C1"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c’est le truc </w:t>
      </w:r>
      <w:r w:rsidRPr="008346B0">
        <w:rPr>
          <w:i/>
          <w:iCs/>
          <w:lang w:val="fr-FR"/>
        </w:rPr>
        <w:t xml:space="preserve">Deutsch Mark </w:t>
      </w:r>
      <w:proofErr w:type="spellStart"/>
      <w:r w:rsidRPr="008346B0">
        <w:rPr>
          <w:i/>
          <w:iCs/>
          <w:lang w:val="fr-FR"/>
        </w:rPr>
        <w:t>Deutschland</w:t>
      </w:r>
      <w:proofErr w:type="spellEnd"/>
      <w:r w:rsidRPr="008346B0">
        <w:rPr>
          <w:lang w:val="fr-FR"/>
        </w:rPr>
        <w:t xml:space="preserve"> machin</w:t>
      </w:r>
    </w:p>
    <w:p w14:paraId="34B357D9" w14:textId="77777777" w:rsidR="009E43A2" w:rsidRPr="008346B0" w:rsidRDefault="009E43A2" w:rsidP="009E43A2">
      <w:pPr>
        <w:pStyle w:val="BodyText"/>
        <w:spacing w:after="0"/>
        <w:rPr>
          <w:lang w:val="fr-FR"/>
        </w:rPr>
      </w:pPr>
      <w:proofErr w:type="gramStart"/>
      <w:r w:rsidRPr="008346B0">
        <w:rPr>
          <w:lang w:val="fr-FR"/>
        </w:rPr>
        <w:t>heu</w:t>
      </w:r>
      <w:proofErr w:type="gramEnd"/>
      <w:r w:rsidRPr="008346B0">
        <w:rPr>
          <w:lang w:val="fr-FR"/>
        </w:rPr>
        <w:t xml:space="preserve"> et que ça a toujours moi j’ai toujours entendu même en tant que gamine</w:t>
      </w:r>
    </w:p>
    <w:p w14:paraId="5F3DE789" w14:textId="77777777" w:rsidR="009E43A2" w:rsidRPr="008346B0" w:rsidRDefault="009E43A2" w:rsidP="009E43A2">
      <w:pPr>
        <w:pStyle w:val="BodyText"/>
        <w:spacing w:after="0"/>
        <w:rPr>
          <w:lang w:val="fr-FR"/>
        </w:rPr>
      </w:pPr>
      <w:proofErr w:type="gramStart"/>
      <w:r w:rsidRPr="008346B0">
        <w:rPr>
          <w:lang w:val="fr-FR"/>
        </w:rPr>
        <w:t>dire</w:t>
      </w:r>
      <w:proofErr w:type="gramEnd"/>
      <w:r w:rsidRPr="008346B0">
        <w:rPr>
          <w:lang w:val="fr-FR"/>
        </w:rPr>
        <w:t xml:space="preserve"> et demander à mon père mais pourquoi on est venu en France</w:t>
      </w:r>
    </w:p>
    <w:p w14:paraId="64E86C73" w14:textId="77777777" w:rsidR="009E43A2" w:rsidRPr="008346B0" w:rsidRDefault="009E43A2" w:rsidP="009E43A2">
      <w:pPr>
        <w:pStyle w:val="BodyText"/>
        <w:spacing w:after="0"/>
        <w:rPr>
          <w:lang w:val="fr-FR"/>
        </w:rPr>
      </w:pPr>
      <w:proofErr w:type="gramStart"/>
      <w:r w:rsidRPr="008346B0">
        <w:rPr>
          <w:lang w:val="fr-FR"/>
        </w:rPr>
        <w:t>pourquoi</w:t>
      </w:r>
      <w:proofErr w:type="gramEnd"/>
      <w:r w:rsidRPr="008346B0">
        <w:rPr>
          <w:lang w:val="fr-FR"/>
        </w:rPr>
        <w:t xml:space="preserve"> on n’est pas allé en Allemagne</w:t>
      </w:r>
    </w:p>
    <w:p w14:paraId="43957761" w14:textId="77777777" w:rsidR="009E43A2" w:rsidRPr="008346B0" w:rsidRDefault="009E43A2" w:rsidP="009E43A2">
      <w:pPr>
        <w:pStyle w:val="BodyText"/>
        <w:spacing w:after="0"/>
        <w:rPr>
          <w:lang w:val="fr-FR"/>
        </w:rPr>
      </w:pPr>
      <w:proofErr w:type="gramStart"/>
      <w:r w:rsidRPr="008346B0">
        <w:rPr>
          <w:lang w:val="fr-FR"/>
        </w:rPr>
        <w:t>parce</w:t>
      </w:r>
      <w:proofErr w:type="gramEnd"/>
      <w:r w:rsidRPr="008346B0">
        <w:rPr>
          <w:lang w:val="fr-FR"/>
        </w:rPr>
        <w:t xml:space="preserve"> que la politique d’accueil dans les années 90 par rapport aux réfugiés bosniaques Mitterrand zéro alors que l’Allemagne elle en a accueilli des tonnes et des tonnes</w:t>
      </w:r>
    </w:p>
    <w:p w14:paraId="5811AAE4" w14:textId="77777777" w:rsidR="009E43A2" w:rsidRPr="008346B0" w:rsidRDefault="009E43A2" w:rsidP="009E43A2">
      <w:pPr>
        <w:pStyle w:val="BodyText"/>
        <w:spacing w:after="0"/>
        <w:rPr>
          <w:lang w:val="fr-FR"/>
        </w:rPr>
      </w:pPr>
      <w:proofErr w:type="gramStart"/>
      <w:r w:rsidRPr="008346B0">
        <w:rPr>
          <w:lang w:val="fr-FR"/>
        </w:rPr>
        <w:t>heu</w:t>
      </w:r>
      <w:proofErr w:type="gramEnd"/>
      <w:r w:rsidRPr="008346B0">
        <w:rPr>
          <w:lang w:val="fr-FR"/>
        </w:rPr>
        <w:t xml:space="preserve"> ce à quoi mon père m’a répondu ma chérie si j’avais de la famille en Chine tu serais chinoise</w:t>
      </w:r>
    </w:p>
    <w:p w14:paraId="38D5C0D3" w14:textId="77777777" w:rsidR="009E43A2" w:rsidRPr="008346B0" w:rsidRDefault="009E43A2" w:rsidP="009E43A2">
      <w:pPr>
        <w:pStyle w:val="BodyText"/>
        <w:spacing w:after="0"/>
        <w:rPr>
          <w:lang w:val="fr-FR"/>
        </w:rPr>
      </w:pPr>
      <w:proofErr w:type="gramStart"/>
      <w:r w:rsidRPr="008346B0">
        <w:rPr>
          <w:lang w:val="fr-FR"/>
        </w:rPr>
        <w:t>ouais</w:t>
      </w:r>
      <w:proofErr w:type="gramEnd"/>
      <w:r w:rsidRPr="008346B0">
        <w:rPr>
          <w:lang w:val="fr-FR"/>
        </w:rPr>
        <w:t xml:space="preserve"> la France c’est pas mal ouais d’accord</w:t>
      </w:r>
    </w:p>
    <w:p w14:paraId="7B5329E1" w14:textId="77777777" w:rsidR="009E43A2" w:rsidRPr="008346B0" w:rsidRDefault="009E43A2" w:rsidP="009E43A2">
      <w:pPr>
        <w:pStyle w:val="BodyText"/>
        <w:spacing w:after="0"/>
        <w:rPr>
          <w:lang w:val="fr-FR"/>
        </w:rPr>
      </w:pPr>
      <w:proofErr w:type="gramStart"/>
      <w:r w:rsidRPr="008346B0">
        <w:rPr>
          <w:lang w:val="fr-FR"/>
        </w:rPr>
        <w:t>j’ai</w:t>
      </w:r>
      <w:proofErr w:type="gramEnd"/>
      <w:r w:rsidRPr="008346B0">
        <w:rPr>
          <w:lang w:val="fr-FR"/>
        </w:rPr>
        <w:t xml:space="preserve"> eu beaucoup de mal d’intégration en France dans le sens d’accepter les choses qui se sont passées</w:t>
      </w:r>
    </w:p>
    <w:p w14:paraId="407A84AA" w14:textId="77777777" w:rsidR="009E43A2" w:rsidRPr="008346B0" w:rsidRDefault="009E43A2" w:rsidP="009E43A2">
      <w:pPr>
        <w:pStyle w:val="BodyText"/>
        <w:spacing w:after="0"/>
        <w:rPr>
          <w:lang w:val="fr-FR"/>
        </w:rPr>
      </w:pPr>
      <w:proofErr w:type="gramStart"/>
      <w:r w:rsidRPr="008346B0">
        <w:rPr>
          <w:lang w:val="fr-FR"/>
        </w:rPr>
        <w:t>moi</w:t>
      </w:r>
      <w:proofErr w:type="gramEnd"/>
      <w:r w:rsidRPr="008346B0">
        <w:rPr>
          <w:lang w:val="fr-FR"/>
        </w:rPr>
        <w:t xml:space="preserve"> j’ai toujours été un peu ce qui du coup mon passé a influencé mes choix politiques</w:t>
      </w:r>
    </w:p>
    <w:p w14:paraId="37404533" w14:textId="77777777" w:rsidR="009E43A2" w:rsidRPr="008346B0" w:rsidRDefault="009E43A2" w:rsidP="009E43A2">
      <w:pPr>
        <w:pStyle w:val="BodyText"/>
        <w:spacing w:after="0"/>
        <w:rPr>
          <w:lang w:val="fr-FR"/>
        </w:rPr>
      </w:pPr>
      <w:proofErr w:type="gramStart"/>
      <w:r w:rsidRPr="008346B0">
        <w:rPr>
          <w:lang w:val="fr-FR"/>
        </w:rPr>
        <w:t>j’ai</w:t>
      </w:r>
      <w:proofErr w:type="gramEnd"/>
      <w:r w:rsidRPr="008346B0">
        <w:rPr>
          <w:lang w:val="fr-FR"/>
        </w:rPr>
        <w:t xml:space="preserve"> jamais été de gauche forcément non là je te parle vraiment de tout en essayant de résumer au maximum</w:t>
      </w:r>
    </w:p>
    <w:p w14:paraId="37AB8E65"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comme y avait cet attachement culturel de en général</w:t>
      </w:r>
    </w:p>
    <w:p w14:paraId="4B827C80" w14:textId="77777777" w:rsidR="009E43A2" w:rsidRPr="008346B0" w:rsidRDefault="009E43A2" w:rsidP="009E43A2">
      <w:pPr>
        <w:pStyle w:val="BodyText"/>
        <w:spacing w:after="0"/>
        <w:rPr>
          <w:lang w:val="fr-FR"/>
        </w:rPr>
      </w:pPr>
      <w:proofErr w:type="gramStart"/>
      <w:r w:rsidRPr="008346B0">
        <w:rPr>
          <w:lang w:val="fr-FR"/>
        </w:rPr>
        <w:t>c’est</w:t>
      </w:r>
      <w:proofErr w:type="gramEnd"/>
      <w:r w:rsidRPr="008346B0">
        <w:rPr>
          <w:lang w:val="fr-FR"/>
        </w:rPr>
        <w:t xml:space="preserve"> les Bosniaques et les Croates avec l’Allemagne et les Serbes avec la France ((rires))</w:t>
      </w:r>
    </w:p>
    <w:p w14:paraId="67EF2319" w14:textId="77777777" w:rsidR="009E43A2" w:rsidRPr="008346B0" w:rsidRDefault="009E43A2" w:rsidP="009E43A2">
      <w:pPr>
        <w:pStyle w:val="BodyText"/>
        <w:spacing w:after="0"/>
        <w:rPr>
          <w:lang w:val="fr-FR"/>
        </w:rPr>
      </w:pPr>
      <w:proofErr w:type="gramStart"/>
      <w:r w:rsidRPr="008346B0">
        <w:rPr>
          <w:lang w:val="fr-FR"/>
        </w:rPr>
        <w:t>ce</w:t>
      </w:r>
      <w:proofErr w:type="gramEnd"/>
      <w:r w:rsidRPr="008346B0">
        <w:rPr>
          <w:lang w:val="fr-FR"/>
        </w:rPr>
        <w:t xml:space="preserve"> qui est vrai</w:t>
      </w:r>
    </w:p>
    <w:p w14:paraId="5C2265CC" w14:textId="77777777" w:rsidR="009E43A2" w:rsidRPr="008346B0" w:rsidRDefault="009E43A2" w:rsidP="009E43A2">
      <w:pPr>
        <w:pStyle w:val="BodyText"/>
        <w:spacing w:after="0"/>
        <w:rPr>
          <w:lang w:val="fr-FR"/>
        </w:rPr>
      </w:pPr>
      <w:proofErr w:type="gramStart"/>
      <w:r w:rsidRPr="008346B0">
        <w:rPr>
          <w:lang w:val="fr-FR"/>
        </w:rPr>
        <w:t>c’est</w:t>
      </w:r>
      <w:proofErr w:type="gramEnd"/>
      <w:r w:rsidRPr="008346B0">
        <w:rPr>
          <w:lang w:val="fr-FR"/>
        </w:rPr>
        <w:t xml:space="preserve"> complètement comme ça et moi du coup c’est c’était ancré en moi</w:t>
      </w:r>
    </w:p>
    <w:p w14:paraId="2EA83CA5"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je voulais quand j’avais le choix entre l’espagnol et l’allemand</w:t>
      </w:r>
    </w:p>
    <w:p w14:paraId="072B5140" w14:textId="77777777" w:rsidR="009E43A2" w:rsidRPr="008346B0" w:rsidRDefault="009E43A2" w:rsidP="009E43A2">
      <w:pPr>
        <w:pStyle w:val="BodyText"/>
        <w:spacing w:after="0"/>
        <w:rPr>
          <w:lang w:val="fr-FR"/>
        </w:rPr>
      </w:pPr>
      <w:proofErr w:type="gramStart"/>
      <w:r w:rsidRPr="008346B0">
        <w:rPr>
          <w:lang w:val="fr-FR"/>
        </w:rPr>
        <w:lastRenderedPageBreak/>
        <w:t>ben</w:t>
      </w:r>
      <w:proofErr w:type="gramEnd"/>
      <w:r w:rsidRPr="008346B0">
        <w:rPr>
          <w:lang w:val="fr-FR"/>
        </w:rPr>
        <w:t xml:space="preserve"> y avait pas de choix et puis en plus les meilleures classes c’étaient les classes d’allemand et cætera et cætera</w:t>
      </w:r>
    </w:p>
    <w:p w14:paraId="23D8A66B" w14:textId="77777777" w:rsidR="009E43A2" w:rsidRPr="008346B0" w:rsidRDefault="009E43A2" w:rsidP="009E43A2">
      <w:pPr>
        <w:pStyle w:val="BodyText"/>
        <w:spacing w:after="0"/>
        <w:rPr>
          <w:lang w:val="fr-FR"/>
        </w:rPr>
      </w:pPr>
      <w:proofErr w:type="gramStart"/>
      <w:r w:rsidRPr="008346B0">
        <w:rPr>
          <w:lang w:val="fr-FR"/>
        </w:rPr>
        <w:t>maintenant</w:t>
      </w:r>
      <w:proofErr w:type="gramEnd"/>
      <w:r w:rsidRPr="008346B0">
        <w:rPr>
          <w:lang w:val="fr-FR"/>
        </w:rPr>
        <w:t xml:space="preserve"> mon seul souci c’est que j’ai jamais vraiment accroché donc j’en ai fait j’en ai fait à l’école et cætera</w:t>
      </w:r>
    </w:p>
    <w:p w14:paraId="49752A1E" w14:textId="77777777" w:rsidR="009E43A2" w:rsidRPr="008346B0" w:rsidRDefault="009E43A2" w:rsidP="009E43A2">
      <w:pPr>
        <w:pStyle w:val="BodyText"/>
        <w:spacing w:after="0"/>
        <w:rPr>
          <w:lang w:val="fr-FR"/>
        </w:rPr>
      </w:pPr>
      <w:proofErr w:type="gramStart"/>
      <w:r w:rsidRPr="008346B0">
        <w:rPr>
          <w:lang w:val="fr-FR"/>
        </w:rPr>
        <w:t>j’ai</w:t>
      </w:r>
      <w:proofErr w:type="gramEnd"/>
      <w:r w:rsidRPr="008346B0">
        <w:rPr>
          <w:lang w:val="fr-FR"/>
        </w:rPr>
        <w:t xml:space="preserve"> eu 16 au bac ce qui est pas mal mais c’était pour moi j’apprends pour passer le bac</w:t>
      </w:r>
    </w:p>
    <w:p w14:paraId="2EDD932C"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me mettais pas vraiment à fond dedans</w:t>
      </w:r>
    </w:p>
    <w:p w14:paraId="0563C366" w14:textId="77777777"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voyais pas vraiment l’intérêt de parler super très bien l’allemand comparé à l’anglais</w:t>
      </w:r>
    </w:p>
    <w:p w14:paraId="5F4BCD4F"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du coup j’ai jamais vraiment approfondi le sujet de l’allemand</w:t>
      </w:r>
    </w:p>
    <w:p w14:paraId="7A1044CF"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j’le baragouine oui ça fait 20 ans que je suis au niveau B1 B2 et heu c’est toujours resté une langue que je baragouine histoire de pouvoir baragouiner mais sans être </w:t>
      </w:r>
      <w:r w:rsidRPr="008346B0">
        <w:rPr>
          <w:i/>
          <w:iCs/>
          <w:lang w:val="fr-FR"/>
        </w:rPr>
        <w:t>fluent</w:t>
      </w:r>
      <w:r w:rsidRPr="008346B0">
        <w:rPr>
          <w:lang w:val="fr-FR"/>
        </w:rPr>
        <w:t xml:space="preserve"> comme je le suis en anglais en français en serbo-croate et cætera</w:t>
      </w:r>
    </w:p>
    <w:p w14:paraId="5D2CB5BB" w14:textId="77777777" w:rsidR="009E43A2" w:rsidRDefault="009E43A2" w:rsidP="009E43A2">
      <w:pPr>
        <w:pStyle w:val="BodyText"/>
        <w:spacing w:after="0"/>
        <w:rPr>
          <w:b/>
          <w:bCs/>
          <w:lang w:val="fr-FR"/>
        </w:rPr>
      </w:pPr>
    </w:p>
    <w:p w14:paraId="17449C94"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8:40</w:t>
      </w:r>
    </w:p>
    <w:p w14:paraId="3E37A4D8" w14:textId="77777777" w:rsidR="009E43A2" w:rsidRPr="008346B0" w:rsidRDefault="009E43A2" w:rsidP="009E43A2">
      <w:pPr>
        <w:pStyle w:val="BodyText"/>
        <w:spacing w:after="0"/>
        <w:rPr>
          <w:lang w:val="fr-FR"/>
        </w:rPr>
      </w:pPr>
      <w:r w:rsidRPr="008346B0">
        <w:rPr>
          <w:b/>
          <w:bCs/>
          <w:lang w:val="fr-FR"/>
        </w:rPr>
        <w:t>Naomi</w:t>
      </w:r>
    </w:p>
    <w:p w14:paraId="77BBCC74"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qu’est-ce que tu fais à Berlin alors comment t’es arrivée à Berlin alors</w:t>
      </w:r>
    </w:p>
    <w:p w14:paraId="7A9F841C" w14:textId="77777777" w:rsidR="009E43A2" w:rsidRDefault="009E43A2" w:rsidP="009E43A2">
      <w:pPr>
        <w:pStyle w:val="BodyText"/>
        <w:spacing w:after="0"/>
        <w:rPr>
          <w:b/>
          <w:bCs/>
          <w:lang w:val="fr-FR"/>
        </w:rPr>
      </w:pPr>
    </w:p>
    <w:p w14:paraId="549C1DAE"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8:45</w:t>
      </w:r>
    </w:p>
    <w:p w14:paraId="042B91A1" w14:textId="77777777" w:rsidR="009E43A2" w:rsidRPr="008346B0" w:rsidRDefault="009E43A2" w:rsidP="009E43A2">
      <w:pPr>
        <w:pStyle w:val="BodyText"/>
        <w:spacing w:after="0"/>
        <w:rPr>
          <w:lang w:val="fr-FR"/>
        </w:rPr>
      </w:pPr>
      <w:r>
        <w:rPr>
          <w:b/>
          <w:bCs/>
          <w:lang w:val="fr-FR"/>
        </w:rPr>
        <w:t>Lila</w:t>
      </w:r>
    </w:p>
    <w:p w14:paraId="167E72CE" w14:textId="6F124582" w:rsidR="009E43A2" w:rsidRPr="008346B0" w:rsidRDefault="009E43A2" w:rsidP="009E43A2">
      <w:pPr>
        <w:pStyle w:val="BodyText"/>
        <w:spacing w:after="0"/>
        <w:rPr>
          <w:lang w:val="fr-FR"/>
        </w:rPr>
      </w:pPr>
      <w:proofErr w:type="gramStart"/>
      <w:r w:rsidRPr="008346B0">
        <w:rPr>
          <w:lang w:val="fr-FR"/>
        </w:rPr>
        <w:t>alors</w:t>
      </w:r>
      <w:proofErr w:type="gramEnd"/>
      <w:r w:rsidRPr="008346B0">
        <w:rPr>
          <w:lang w:val="fr-FR"/>
        </w:rPr>
        <w:t xml:space="preserve"> justement </w:t>
      </w:r>
      <w:r w:rsidR="003740A0">
        <w:rPr>
          <w:lang w:val="fr-FR"/>
        </w:rPr>
        <w:t>1994</w:t>
      </w:r>
      <w:r w:rsidRPr="008346B0">
        <w:rPr>
          <w:lang w:val="fr-FR"/>
        </w:rPr>
        <w:t xml:space="preserve"> revenons 18 ans en arrière</w:t>
      </w:r>
    </w:p>
    <w:p w14:paraId="0C070DD9" w14:textId="77777777" w:rsidR="009E43A2" w:rsidRDefault="009E43A2" w:rsidP="009E43A2">
      <w:pPr>
        <w:pStyle w:val="BodyText"/>
        <w:spacing w:after="0"/>
        <w:rPr>
          <w:b/>
          <w:bCs/>
          <w:lang w:val="fr-FR"/>
        </w:rPr>
      </w:pPr>
    </w:p>
    <w:p w14:paraId="05AAFC7A"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8:49</w:t>
      </w:r>
    </w:p>
    <w:p w14:paraId="0BA4821B" w14:textId="77777777" w:rsidR="009E43A2" w:rsidRPr="008346B0" w:rsidRDefault="009E43A2" w:rsidP="009E43A2">
      <w:pPr>
        <w:pStyle w:val="BodyText"/>
        <w:spacing w:after="0"/>
        <w:rPr>
          <w:lang w:val="fr-FR"/>
        </w:rPr>
      </w:pPr>
      <w:r w:rsidRPr="008346B0">
        <w:rPr>
          <w:b/>
          <w:bCs/>
          <w:lang w:val="fr-FR"/>
        </w:rPr>
        <w:t>Naomi</w:t>
      </w:r>
    </w:p>
    <w:p w14:paraId="411FF89C"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ça fait 18 ans que t’es ici non y a eu une interruption</w:t>
      </w:r>
    </w:p>
    <w:p w14:paraId="0291585C" w14:textId="77777777" w:rsidR="009E43A2" w:rsidRDefault="009E43A2" w:rsidP="009E43A2">
      <w:pPr>
        <w:pStyle w:val="BodyText"/>
        <w:spacing w:after="0"/>
        <w:rPr>
          <w:b/>
          <w:bCs/>
          <w:lang w:val="fr-FR"/>
        </w:rPr>
      </w:pPr>
    </w:p>
    <w:p w14:paraId="1CF7732D"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8:52</w:t>
      </w:r>
    </w:p>
    <w:p w14:paraId="5C0A5034" w14:textId="77777777" w:rsidR="009E43A2" w:rsidRPr="008346B0" w:rsidRDefault="009E43A2" w:rsidP="009E43A2">
      <w:pPr>
        <w:pStyle w:val="BodyText"/>
        <w:spacing w:after="0"/>
        <w:rPr>
          <w:lang w:val="fr-FR"/>
        </w:rPr>
      </w:pPr>
      <w:r>
        <w:rPr>
          <w:b/>
          <w:bCs/>
          <w:lang w:val="fr-FR"/>
        </w:rPr>
        <w:t>Lila</w:t>
      </w:r>
    </w:p>
    <w:p w14:paraId="12B3B6FB" w14:textId="66D281B7" w:rsidR="009E43A2" w:rsidRPr="008346B0" w:rsidRDefault="009E43A2" w:rsidP="009E43A2">
      <w:pPr>
        <w:pStyle w:val="BodyText"/>
        <w:spacing w:after="0"/>
        <w:rPr>
          <w:lang w:val="fr-FR"/>
        </w:rPr>
      </w:pPr>
      <w:proofErr w:type="gramStart"/>
      <w:r w:rsidRPr="008346B0">
        <w:rPr>
          <w:lang w:val="fr-FR"/>
        </w:rPr>
        <w:t>la</w:t>
      </w:r>
      <w:proofErr w:type="gramEnd"/>
      <w:r w:rsidRPr="008346B0">
        <w:rPr>
          <w:lang w:val="fr-FR"/>
        </w:rPr>
        <w:t xml:space="preserve"> première fois que j’ai découvert Berlin </w:t>
      </w:r>
      <w:r w:rsidR="003740A0">
        <w:rPr>
          <w:lang w:val="fr-FR"/>
        </w:rPr>
        <w:t>1954</w:t>
      </w:r>
    </w:p>
    <w:p w14:paraId="137F77BB" w14:textId="77777777" w:rsidR="009E43A2" w:rsidRPr="008346B0" w:rsidRDefault="009E43A2" w:rsidP="009E43A2">
      <w:pPr>
        <w:pStyle w:val="BodyText"/>
        <w:spacing w:after="0"/>
        <w:rPr>
          <w:lang w:val="fr-FR"/>
        </w:rPr>
      </w:pPr>
      <w:proofErr w:type="gramStart"/>
      <w:r w:rsidRPr="008346B0">
        <w:rPr>
          <w:lang w:val="fr-FR"/>
        </w:rPr>
        <w:t>j’ai</w:t>
      </w:r>
      <w:proofErr w:type="gramEnd"/>
      <w:r w:rsidRPr="008346B0">
        <w:rPr>
          <w:lang w:val="fr-FR"/>
        </w:rPr>
        <w:t xml:space="preserve"> mon bac en poche</w:t>
      </w:r>
    </w:p>
    <w:p w14:paraId="1C20EB6C" w14:textId="55BA244D" w:rsidR="009E43A2" w:rsidRPr="008346B0" w:rsidRDefault="009E43A2" w:rsidP="009E43A2">
      <w:pPr>
        <w:pStyle w:val="BodyText"/>
        <w:spacing w:after="0"/>
        <w:rPr>
          <w:lang w:val="fr-FR"/>
        </w:rPr>
      </w:pPr>
      <w:proofErr w:type="gramStart"/>
      <w:r w:rsidRPr="008346B0">
        <w:rPr>
          <w:lang w:val="fr-FR"/>
        </w:rPr>
        <w:t>je</w:t>
      </w:r>
      <w:proofErr w:type="gramEnd"/>
      <w:r w:rsidRPr="008346B0">
        <w:rPr>
          <w:lang w:val="fr-FR"/>
        </w:rPr>
        <w:t xml:space="preserve"> viens d’être acceptée dans </w:t>
      </w:r>
      <w:r w:rsidR="003740A0">
        <w:rPr>
          <w:lang w:val="fr-FR"/>
        </w:rPr>
        <w:t>une bonne école de cuisine</w:t>
      </w:r>
    </w:p>
    <w:p w14:paraId="35F44156" w14:textId="77777777" w:rsidR="009E43A2" w:rsidRDefault="009E43A2" w:rsidP="009E43A2">
      <w:pPr>
        <w:pStyle w:val="BodyText"/>
        <w:spacing w:after="0"/>
        <w:rPr>
          <w:b/>
          <w:bCs/>
          <w:lang w:val="fr-FR"/>
        </w:rPr>
      </w:pPr>
    </w:p>
    <w:p w14:paraId="767B556F"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9:04</w:t>
      </w:r>
    </w:p>
    <w:p w14:paraId="74897151" w14:textId="77777777" w:rsidR="009E43A2" w:rsidRPr="008346B0" w:rsidRDefault="009E43A2" w:rsidP="009E43A2">
      <w:pPr>
        <w:pStyle w:val="BodyText"/>
        <w:spacing w:after="0"/>
        <w:rPr>
          <w:lang w:val="fr-FR"/>
        </w:rPr>
      </w:pPr>
      <w:r w:rsidRPr="008346B0">
        <w:rPr>
          <w:b/>
          <w:bCs/>
          <w:lang w:val="fr-FR"/>
        </w:rPr>
        <w:t>Naomi</w:t>
      </w:r>
    </w:p>
    <w:p w14:paraId="57CD2324" w14:textId="77777777" w:rsidR="009E43A2" w:rsidRPr="008346B0" w:rsidRDefault="009E43A2" w:rsidP="009E43A2">
      <w:pPr>
        <w:pStyle w:val="BodyText"/>
        <w:spacing w:after="0"/>
        <w:rPr>
          <w:lang w:val="fr-FR"/>
        </w:rPr>
      </w:pPr>
      <w:proofErr w:type="gramStart"/>
      <w:r w:rsidRPr="008346B0">
        <w:rPr>
          <w:lang w:val="fr-FR"/>
        </w:rPr>
        <w:t>éco</w:t>
      </w:r>
      <w:proofErr w:type="gramEnd"/>
      <w:r w:rsidRPr="008346B0">
        <w:rPr>
          <w:lang w:val="fr-FR"/>
        </w:rPr>
        <w:t xml:space="preserve"> ou scientifique</w:t>
      </w:r>
    </w:p>
    <w:p w14:paraId="73C9F983" w14:textId="77777777" w:rsidR="009E43A2" w:rsidRDefault="009E43A2" w:rsidP="009E43A2">
      <w:pPr>
        <w:pStyle w:val="BodyText"/>
        <w:spacing w:after="0"/>
        <w:rPr>
          <w:b/>
          <w:bCs/>
          <w:lang w:val="fr-FR"/>
        </w:rPr>
      </w:pPr>
    </w:p>
    <w:p w14:paraId="267603D6" w14:textId="77777777" w:rsidR="009E43A2" w:rsidRPr="008346B0" w:rsidRDefault="009E43A2" w:rsidP="009E43A2">
      <w:pPr>
        <w:pStyle w:val="BodyText"/>
        <w:spacing w:after="0"/>
        <w:rPr>
          <w:lang w:val="fr-FR"/>
        </w:rPr>
      </w:pPr>
      <w:proofErr w:type="gramStart"/>
      <w:r w:rsidRPr="008346B0">
        <w:rPr>
          <w:b/>
          <w:bCs/>
          <w:lang w:val="fr-FR"/>
        </w:rPr>
        <w:t>00:</w:t>
      </w:r>
      <w:proofErr w:type="gramEnd"/>
      <w:r w:rsidRPr="008346B0">
        <w:rPr>
          <w:b/>
          <w:bCs/>
          <w:lang w:val="fr-FR"/>
        </w:rPr>
        <w:t>09:08</w:t>
      </w:r>
    </w:p>
    <w:p w14:paraId="187DFC4A" w14:textId="77777777" w:rsidR="009E43A2" w:rsidRPr="008346B0" w:rsidRDefault="009E43A2" w:rsidP="009E43A2">
      <w:pPr>
        <w:pStyle w:val="BodyText"/>
        <w:spacing w:after="0"/>
        <w:rPr>
          <w:lang w:val="fr-FR"/>
        </w:rPr>
      </w:pPr>
      <w:r>
        <w:rPr>
          <w:b/>
          <w:bCs/>
          <w:lang w:val="fr-FR"/>
        </w:rPr>
        <w:t>Lila</w:t>
      </w:r>
    </w:p>
    <w:p w14:paraId="34446AAA" w14:textId="77777777" w:rsidR="009E43A2" w:rsidRPr="008346B0" w:rsidRDefault="009E43A2" w:rsidP="009E43A2">
      <w:pPr>
        <w:pStyle w:val="BodyText"/>
        <w:spacing w:after="0"/>
        <w:rPr>
          <w:lang w:val="fr-FR"/>
        </w:rPr>
      </w:pPr>
      <w:proofErr w:type="gramStart"/>
      <w:r w:rsidRPr="008346B0">
        <w:rPr>
          <w:lang w:val="fr-FR"/>
        </w:rPr>
        <w:t>littéraire</w:t>
      </w:r>
      <w:proofErr w:type="gramEnd"/>
      <w:r w:rsidRPr="008346B0">
        <w:rPr>
          <w:lang w:val="fr-FR"/>
        </w:rPr>
        <w:t xml:space="preserve"> donc pour quelqu’un que ça fait dix ans qu’il est en France heu</w:t>
      </w:r>
    </w:p>
    <w:p w14:paraId="3FBCD60C" w14:textId="77777777" w:rsidR="009E43A2" w:rsidRPr="008346B0" w:rsidRDefault="009E43A2" w:rsidP="009E43A2">
      <w:pPr>
        <w:pStyle w:val="BodyText"/>
        <w:spacing w:after="0"/>
        <w:rPr>
          <w:lang w:val="fr-FR"/>
        </w:rPr>
      </w:pPr>
      <w:proofErr w:type="gramStart"/>
      <w:r w:rsidRPr="008346B0">
        <w:rPr>
          <w:lang w:val="fr-FR"/>
        </w:rPr>
        <w:t>et</w:t>
      </w:r>
      <w:proofErr w:type="gramEnd"/>
      <w:r w:rsidRPr="008346B0">
        <w:rPr>
          <w:lang w:val="fr-FR"/>
        </w:rPr>
        <w:t xml:space="preserve"> le problème c’est que j’ai pas le niveau d’allemand pour aller en prépa</w:t>
      </w:r>
    </w:p>
    <w:p w14:paraId="4A6C5F7A" w14:textId="77777777" w:rsidR="009E43A2" w:rsidRPr="008346B0" w:rsidRDefault="009E43A2" w:rsidP="009E43A2">
      <w:pPr>
        <w:pStyle w:val="BodyText"/>
        <w:spacing w:after="0"/>
        <w:rPr>
          <w:lang w:val="fr-FR"/>
        </w:rPr>
      </w:pPr>
      <w:proofErr w:type="gramStart"/>
      <w:r w:rsidRPr="008346B0">
        <w:rPr>
          <w:lang w:val="fr-FR"/>
        </w:rPr>
        <w:t>donc</w:t>
      </w:r>
      <w:proofErr w:type="gramEnd"/>
      <w:r w:rsidRPr="008346B0">
        <w:rPr>
          <w:lang w:val="fr-FR"/>
        </w:rPr>
        <w:t xml:space="preserve"> du coup mon père a la merveilleuse idée de m’envoyer en plus de se débarrasser de moi au Goethe Institut ici en cours d’été en se disant ben</w:t>
      </w:r>
    </w:p>
    <w:p w14:paraId="3A97B259" w14:textId="77777777" w:rsidR="009E43A2" w:rsidRDefault="009E43A2" w:rsidP="009E43A2">
      <w:pPr>
        <w:pStyle w:val="BodyText"/>
        <w:spacing w:after="0"/>
        <w:rPr>
          <w:b/>
          <w:bCs/>
          <w:lang w:val="fr-FR"/>
        </w:rPr>
      </w:pPr>
    </w:p>
    <w:bookmarkEnd w:id="0"/>
    <w:p w14:paraId="2BEF8451" w14:textId="77777777" w:rsidR="00E818BA" w:rsidRDefault="00E818BA"/>
    <w:sectPr w:rsidR="00E818B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3F836E" w14:textId="77777777" w:rsidR="00F07EE0" w:rsidRDefault="00F07EE0" w:rsidP="003740A0">
      <w:pPr>
        <w:spacing w:after="0" w:line="240" w:lineRule="auto"/>
      </w:pPr>
      <w:r>
        <w:separator/>
      </w:r>
    </w:p>
  </w:endnote>
  <w:endnote w:type="continuationSeparator" w:id="0">
    <w:p w14:paraId="3B1FF979" w14:textId="77777777" w:rsidR="00F07EE0" w:rsidRDefault="00F07EE0" w:rsidP="00374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2D7D3F" w14:textId="77777777" w:rsidR="00F07EE0" w:rsidRDefault="00F07EE0" w:rsidP="003740A0">
      <w:pPr>
        <w:spacing w:after="0" w:line="240" w:lineRule="auto"/>
      </w:pPr>
      <w:r>
        <w:separator/>
      </w:r>
    </w:p>
  </w:footnote>
  <w:footnote w:type="continuationSeparator" w:id="0">
    <w:p w14:paraId="46A83EF8" w14:textId="77777777" w:rsidR="00F07EE0" w:rsidRDefault="00F07EE0" w:rsidP="003740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DF1"/>
    <w:rsid w:val="00160784"/>
    <w:rsid w:val="003740A0"/>
    <w:rsid w:val="003F4E21"/>
    <w:rsid w:val="00680E08"/>
    <w:rsid w:val="00697046"/>
    <w:rsid w:val="009E43A2"/>
    <w:rsid w:val="00A31809"/>
    <w:rsid w:val="00A52667"/>
    <w:rsid w:val="00A702C2"/>
    <w:rsid w:val="00AD6453"/>
    <w:rsid w:val="00B55DF1"/>
    <w:rsid w:val="00E818BA"/>
    <w:rsid w:val="00F07BCA"/>
    <w:rsid w:val="00F07EE0"/>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8B36"/>
  <w15:chartTrackingRefBased/>
  <w15:docId w15:val="{403F336E-88A6-4130-ADDA-5F11B0B9E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5D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55D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55D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55D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55D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55D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55D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55D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55D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next w:val="BodyText"/>
    <w:qFormat/>
    <w:rsid w:val="00A52667"/>
    <w:pPr>
      <w:keepNext/>
      <w:keepLines/>
      <w:spacing w:after="200" w:line="240" w:lineRule="auto"/>
      <w:jc w:val="center"/>
    </w:pPr>
    <w:rPr>
      <w:kern w:val="0"/>
      <w:sz w:val="24"/>
      <w:szCs w:val="24"/>
      <w:lang w:val="en-US"/>
      <w14:ligatures w14:val="none"/>
    </w:rPr>
  </w:style>
  <w:style w:type="paragraph" w:styleId="BodyText">
    <w:name w:val="Body Text"/>
    <w:basedOn w:val="Normal"/>
    <w:link w:val="BodyTextChar"/>
    <w:unhideWhenUsed/>
    <w:qFormat/>
    <w:rsid w:val="00A52667"/>
    <w:pPr>
      <w:spacing w:after="120"/>
    </w:pPr>
  </w:style>
  <w:style w:type="character" w:customStyle="1" w:styleId="BodyTextChar">
    <w:name w:val="Body Text Char"/>
    <w:basedOn w:val="DefaultParagraphFont"/>
    <w:link w:val="BodyText"/>
    <w:rsid w:val="00A52667"/>
  </w:style>
  <w:style w:type="character" w:customStyle="1" w:styleId="Heading1Char">
    <w:name w:val="Heading 1 Char"/>
    <w:basedOn w:val="DefaultParagraphFont"/>
    <w:link w:val="Heading1"/>
    <w:uiPriority w:val="9"/>
    <w:rsid w:val="00B55D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55D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55D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55D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55D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55D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55D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55D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55DF1"/>
    <w:rPr>
      <w:rFonts w:eastAsiaTheme="majorEastAsia" w:cstheme="majorBidi"/>
      <w:color w:val="272727" w:themeColor="text1" w:themeTint="D8"/>
    </w:rPr>
  </w:style>
  <w:style w:type="paragraph" w:styleId="Title">
    <w:name w:val="Title"/>
    <w:basedOn w:val="Normal"/>
    <w:next w:val="Normal"/>
    <w:link w:val="TitleChar"/>
    <w:uiPriority w:val="10"/>
    <w:qFormat/>
    <w:rsid w:val="00B55D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5D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5D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55D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55DF1"/>
    <w:pPr>
      <w:spacing w:before="160"/>
      <w:jc w:val="center"/>
    </w:pPr>
    <w:rPr>
      <w:i/>
      <w:iCs/>
      <w:color w:val="404040" w:themeColor="text1" w:themeTint="BF"/>
    </w:rPr>
  </w:style>
  <w:style w:type="character" w:customStyle="1" w:styleId="QuoteChar">
    <w:name w:val="Quote Char"/>
    <w:basedOn w:val="DefaultParagraphFont"/>
    <w:link w:val="Quote"/>
    <w:uiPriority w:val="29"/>
    <w:rsid w:val="00B55DF1"/>
    <w:rPr>
      <w:i/>
      <w:iCs/>
      <w:color w:val="404040" w:themeColor="text1" w:themeTint="BF"/>
    </w:rPr>
  </w:style>
  <w:style w:type="paragraph" w:styleId="ListParagraph">
    <w:name w:val="List Paragraph"/>
    <w:basedOn w:val="Normal"/>
    <w:uiPriority w:val="34"/>
    <w:qFormat/>
    <w:rsid w:val="00B55DF1"/>
    <w:pPr>
      <w:ind w:left="720"/>
      <w:contextualSpacing/>
    </w:pPr>
  </w:style>
  <w:style w:type="character" w:styleId="IntenseEmphasis">
    <w:name w:val="Intense Emphasis"/>
    <w:basedOn w:val="DefaultParagraphFont"/>
    <w:uiPriority w:val="21"/>
    <w:qFormat/>
    <w:rsid w:val="00B55DF1"/>
    <w:rPr>
      <w:i/>
      <w:iCs/>
      <w:color w:val="0F4761" w:themeColor="accent1" w:themeShade="BF"/>
    </w:rPr>
  </w:style>
  <w:style w:type="paragraph" w:styleId="IntenseQuote">
    <w:name w:val="Intense Quote"/>
    <w:basedOn w:val="Normal"/>
    <w:next w:val="Normal"/>
    <w:link w:val="IntenseQuoteChar"/>
    <w:uiPriority w:val="30"/>
    <w:qFormat/>
    <w:rsid w:val="00B55D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55DF1"/>
    <w:rPr>
      <w:i/>
      <w:iCs/>
      <w:color w:val="0F4761" w:themeColor="accent1" w:themeShade="BF"/>
    </w:rPr>
  </w:style>
  <w:style w:type="character" w:styleId="IntenseReference">
    <w:name w:val="Intense Reference"/>
    <w:basedOn w:val="DefaultParagraphFont"/>
    <w:uiPriority w:val="32"/>
    <w:qFormat/>
    <w:rsid w:val="00B55DF1"/>
    <w:rPr>
      <w:b/>
      <w:bCs/>
      <w:smallCaps/>
      <w:color w:val="0F4761" w:themeColor="accent1" w:themeShade="BF"/>
      <w:spacing w:val="5"/>
    </w:rPr>
  </w:style>
  <w:style w:type="paragraph" w:customStyle="1" w:styleId="FirstParagraph">
    <w:name w:val="First Paragraph"/>
    <w:basedOn w:val="BodyText"/>
    <w:next w:val="BodyText"/>
    <w:qFormat/>
    <w:rsid w:val="009E43A2"/>
    <w:pPr>
      <w:spacing w:before="180" w:after="180" w:line="240" w:lineRule="auto"/>
    </w:pPr>
    <w:rPr>
      <w:kern w:val="0"/>
      <w:sz w:val="24"/>
      <w:szCs w:val="24"/>
      <w:lang w:val="en-US"/>
      <w14:ligatures w14:val="none"/>
    </w:rPr>
  </w:style>
  <w:style w:type="paragraph" w:styleId="Header">
    <w:name w:val="header"/>
    <w:basedOn w:val="Normal"/>
    <w:link w:val="HeaderChar"/>
    <w:uiPriority w:val="99"/>
    <w:unhideWhenUsed/>
    <w:rsid w:val="003740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40A0"/>
  </w:style>
  <w:style w:type="paragraph" w:styleId="Footer">
    <w:name w:val="footer"/>
    <w:basedOn w:val="Normal"/>
    <w:link w:val="FooterChar"/>
    <w:uiPriority w:val="99"/>
    <w:unhideWhenUsed/>
    <w:rsid w:val="003740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40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526</Words>
  <Characters>8702</Characters>
  <Application>Microsoft Office Word</Application>
  <DocSecurity>0</DocSecurity>
  <Lines>72</Lines>
  <Paragraphs>20</Paragraphs>
  <ScaleCrop>false</ScaleCrop>
  <Company/>
  <LinksUpToDate>false</LinksUpToDate>
  <CharactersWithSpaces>1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ger, S.H. (Sophie)</dc:creator>
  <cp:keywords/>
  <dc:description/>
  <cp:lastModifiedBy>Granger, S.H. (Sophie)</cp:lastModifiedBy>
  <cp:revision>3</cp:revision>
  <dcterms:created xsi:type="dcterms:W3CDTF">2024-07-24T19:38:00Z</dcterms:created>
  <dcterms:modified xsi:type="dcterms:W3CDTF">2024-07-24T19:40:00Z</dcterms:modified>
</cp:coreProperties>
</file>